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3C5BBBC8" w:rsidR="00240E4C" w:rsidRPr="00922749" w:rsidRDefault="00922749" w:rsidP="00E144F2">
            <w:pPr>
              <w:pStyle w:val="Dokumenttype"/>
            </w:pPr>
            <w:bookmarkStart w:id="0" w:name="SD_LAN_Referat"/>
            <w:r w:rsidRPr="00922749">
              <w:t>Mødereferat</w:t>
            </w:r>
            <w:bookmarkEnd w:id="0"/>
          </w:p>
        </w:tc>
        <w:tc>
          <w:tcPr>
            <w:tcW w:w="3402" w:type="dxa"/>
            <w:tcMar>
              <w:left w:w="482" w:type="dxa"/>
            </w:tcMar>
          </w:tcPr>
          <w:p w14:paraId="375ECC2D" w14:textId="17C647A3" w:rsidR="00240E4C" w:rsidRPr="00922749" w:rsidRDefault="00FC246A" w:rsidP="00CE628F">
            <w:pPr>
              <w:pStyle w:val="Dokument-Dato"/>
            </w:pPr>
            <w:bookmarkStart w:id="1" w:name="SD_FLD_DocumentDate"/>
            <w:r>
              <w:t>8</w:t>
            </w:r>
            <w:r w:rsidR="00121203">
              <w:t xml:space="preserve">. </w:t>
            </w:r>
            <w:r w:rsidR="007650E9">
              <w:t>decem</w:t>
            </w:r>
            <w:r w:rsidR="00121203">
              <w:t>ber</w:t>
            </w:r>
            <w:r w:rsidR="00922749" w:rsidRPr="00922749">
              <w:t xml:space="preserve"> 202</w:t>
            </w:r>
            <w:bookmarkEnd w:id="1"/>
            <w:r w:rsidR="00CE628F">
              <w:t>1</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6B042AA7" w:rsidR="00C836AD" w:rsidRPr="00922749" w:rsidRDefault="007650E9" w:rsidP="00C836AD">
            <w:r>
              <w:t>3</w:t>
            </w:r>
            <w:r w:rsidR="00121203">
              <w:t xml:space="preserve">. </w:t>
            </w:r>
            <w:r>
              <w:t>decem</w:t>
            </w:r>
            <w:r w:rsidR="00121203">
              <w:t>ber</w:t>
            </w:r>
            <w:r w:rsidR="00CE628F">
              <w:t xml:space="preserve"> 2021 kl. 1</w:t>
            </w:r>
            <w:r>
              <w:t>2</w:t>
            </w:r>
            <w:r w:rsidR="00512A84">
              <w:t>:</w:t>
            </w:r>
            <w:r>
              <w:t>3</w:t>
            </w:r>
            <w:r w:rsidR="00512A84">
              <w:t>0</w:t>
            </w:r>
            <w:r w:rsidR="00CE628F">
              <w:t>-1</w:t>
            </w:r>
            <w:r>
              <w:t>4</w:t>
            </w:r>
            <w:r w:rsidR="00922749">
              <w:t>.</w:t>
            </w:r>
            <w:r>
              <w:t>3</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0D1F614A" w:rsidR="008D7654" w:rsidRPr="00922749" w:rsidRDefault="00922749" w:rsidP="00C836AD">
            <w:r>
              <w:t>Charlott Hoffmann Jensen</w:t>
            </w:r>
            <w:r w:rsidR="00FC246A">
              <w:t xml:space="preserve"> og Trine Brox</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432BEEA7" w:rsidR="00DB04FE" w:rsidRDefault="00332F5B" w:rsidP="0074271C">
      <w:pPr>
        <w:pStyle w:val="Brdtekst"/>
      </w:pPr>
      <w:r>
        <w:t xml:space="preserve">Andreas Bandak (AB), Trine Brox (TB), </w:t>
      </w:r>
      <w:r w:rsidR="00B131CA">
        <w:t>Thomas Brudholm</w:t>
      </w:r>
      <w:r w:rsidR="00B131CA" w:rsidRPr="00D34586">
        <w:t xml:space="preserve"> </w:t>
      </w:r>
      <w:r w:rsidR="00B131CA">
        <w:t>(</w:t>
      </w:r>
      <w:proofErr w:type="spellStart"/>
      <w:r w:rsidR="00B131CA">
        <w:t>ThB</w:t>
      </w:r>
      <w:proofErr w:type="spellEnd"/>
      <w:r w:rsidR="00B131CA">
        <w:t xml:space="preserve">), </w:t>
      </w:r>
      <w:r w:rsidRPr="00D34586">
        <w:t>Fredrik Hagen (FH),</w:t>
      </w:r>
      <w:r>
        <w:t xml:space="preserve"> Annika Hvithamar (AH),</w:t>
      </w:r>
      <w:r w:rsidR="00CE628F">
        <w:t xml:space="preserve"> </w:t>
      </w:r>
      <w:r w:rsidR="00A4102E">
        <w:t xml:space="preserve">Bjarke Stanley Nielsen (BN), </w:t>
      </w:r>
      <w:r w:rsidR="00A24AAC" w:rsidRPr="004F75B0">
        <w:t>Jakob Skovgaard-Petersen (JSP)</w:t>
      </w:r>
      <w:r w:rsidR="00CE628F">
        <w:t xml:space="preserve">, </w:t>
      </w:r>
      <w:r w:rsidR="00121203">
        <w:t>Katrine Overgaard Stevnhøj (KOS), Mikhail Suslov</w:t>
      </w:r>
      <w:r w:rsidR="00121203" w:rsidRPr="004F75B0">
        <w:t xml:space="preserve"> </w:t>
      </w:r>
      <w:r w:rsidR="00121203">
        <w:t xml:space="preserve">(MS), </w:t>
      </w:r>
      <w:r w:rsidR="00512A84" w:rsidRPr="004F75B0">
        <w:t>Margit Warburg (MW)</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578FB14A" w:rsidR="00A24AAC" w:rsidRPr="00922749" w:rsidRDefault="003F1B33" w:rsidP="0074271C">
      <w:pPr>
        <w:pStyle w:val="Brdtekst"/>
      </w:pPr>
      <w:r>
        <w:t>Ravinder Kaur</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5645DA2B"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4D628809" w:rsidR="00374286" w:rsidRDefault="00CE628F" w:rsidP="00CE628F">
      <w:pPr>
        <w:pStyle w:val="AdDagsorden"/>
        <w:numPr>
          <w:ilvl w:val="0"/>
          <w:numId w:val="28"/>
        </w:numPr>
        <w:rPr>
          <w:b/>
        </w:rPr>
      </w:pPr>
      <w:r w:rsidRPr="00374286">
        <w:rPr>
          <w:b/>
        </w:rPr>
        <w:t>Opfølgning på sidste møde</w:t>
      </w:r>
    </w:p>
    <w:p w14:paraId="5D7C5553" w14:textId="77777777" w:rsidR="007650E9" w:rsidRDefault="007650E9" w:rsidP="00977B8D">
      <w:pPr>
        <w:pStyle w:val="AdDagsorden"/>
        <w:numPr>
          <w:ilvl w:val="0"/>
          <w:numId w:val="0"/>
        </w:numPr>
        <w:ind w:left="720"/>
      </w:pPr>
      <w:r>
        <w:t>H</w:t>
      </w:r>
      <w:r w:rsidR="00121203">
        <w:t>andleplan</w:t>
      </w:r>
      <w:r>
        <w:t>s punkter nævnt i sidste referat er punkter på dette møde.</w:t>
      </w:r>
    </w:p>
    <w:p w14:paraId="421063B5" w14:textId="25D6B997" w:rsidR="00121203" w:rsidRDefault="007650E9" w:rsidP="00977B8D">
      <w:pPr>
        <w:pStyle w:val="AdDagsorden"/>
        <w:numPr>
          <w:ilvl w:val="0"/>
          <w:numId w:val="0"/>
        </w:numPr>
        <w:ind w:left="720"/>
      </w:pPr>
      <w:r>
        <w:t>Data management udskydes til marts-møde, da vi stadig afventer KU’s nye datapolitik</w:t>
      </w:r>
      <w:r w:rsidR="00121203">
        <w:t>.</w:t>
      </w:r>
    </w:p>
    <w:p w14:paraId="399AA535" w14:textId="64373904" w:rsidR="007650E9" w:rsidRDefault="007650E9" w:rsidP="00977B8D">
      <w:pPr>
        <w:pStyle w:val="AdDagsorden"/>
        <w:numPr>
          <w:ilvl w:val="0"/>
          <w:numId w:val="0"/>
        </w:numPr>
        <w:ind w:left="720"/>
      </w:pPr>
      <w:r>
        <w:t>Opfølgning på GRUS med centre punkt på dette møde.</w:t>
      </w:r>
    </w:p>
    <w:p w14:paraId="35933614" w14:textId="3E91594C" w:rsidR="00D01644" w:rsidRDefault="00D01644" w:rsidP="00977B8D">
      <w:pPr>
        <w:pStyle w:val="AdDagsorden"/>
        <w:numPr>
          <w:ilvl w:val="0"/>
          <w:numId w:val="0"/>
        </w:numPr>
        <w:ind w:left="720"/>
      </w:pPr>
      <w:r>
        <w:t xml:space="preserve">Opdateret notat om gæsteforskere er lagt på </w:t>
      </w:r>
      <w:proofErr w:type="spellStart"/>
      <w:r>
        <w:t>KUnet</w:t>
      </w:r>
      <w:proofErr w:type="spellEnd"/>
      <w:r>
        <w:t xml:space="preserve"> </w:t>
      </w:r>
      <w:hyperlink r:id="rId7" w:history="1">
        <w:r w:rsidRPr="008B7F71">
          <w:rPr>
            <w:rStyle w:val="Hyperlink"/>
          </w:rPr>
          <w:t>https://kunet.ku.dk/fakultet-og-</w:t>
        </w:r>
        <w:r w:rsidRPr="008B7F71">
          <w:rPr>
            <w:rStyle w:val="Hyperlink"/>
          </w:rPr>
          <w:lastRenderedPageBreak/>
          <w:t>institut/tors/forskning/g%C3%A6steph.d_g%C3%A6steforsker/Sider/default.aspx</w:t>
        </w:r>
      </w:hyperlink>
      <w:r>
        <w:t xml:space="preserve">. </w:t>
      </w:r>
    </w:p>
    <w:p w14:paraId="691B8449" w14:textId="2E5CA1F8" w:rsidR="003F1B33" w:rsidRDefault="003F1B33" w:rsidP="00977B8D">
      <w:pPr>
        <w:pStyle w:val="AdDagsorden"/>
        <w:numPr>
          <w:ilvl w:val="0"/>
          <w:numId w:val="0"/>
        </w:numPr>
        <w:ind w:left="720"/>
      </w:pPr>
      <w:r>
        <w:t>JSP og AH har afholdt møde med KU’s tovholdere for ”</w:t>
      </w:r>
      <w:proofErr w:type="spellStart"/>
      <w:r>
        <w:t>Scholars</w:t>
      </w:r>
      <w:proofErr w:type="spellEnd"/>
      <w:r>
        <w:t xml:space="preserve"> at Risk” for at tale om hvordan ToRS kan bidrage med sparring og evt. huse forskere.</w:t>
      </w:r>
    </w:p>
    <w:p w14:paraId="3079434A" w14:textId="544A66C9" w:rsidR="008A7AEC" w:rsidRDefault="007650E9" w:rsidP="00977B8D">
      <w:pPr>
        <w:pStyle w:val="AdDagsorden"/>
        <w:numPr>
          <w:ilvl w:val="0"/>
          <w:numId w:val="0"/>
        </w:numPr>
        <w:ind w:left="720"/>
      </w:pPr>
      <w:r>
        <w:t xml:space="preserve">Gentaget fra forrige møde: </w:t>
      </w:r>
      <w:r w:rsidR="008A7AEC">
        <w:t xml:space="preserve">Fra </w:t>
      </w:r>
      <w:proofErr w:type="spellStart"/>
      <w:r w:rsidR="008A7AEC">
        <w:t>MW’s</w:t>
      </w:r>
      <w:proofErr w:type="spellEnd"/>
      <w:r w:rsidR="008A7AEC">
        <w:t xml:space="preserve"> referat fra Akademisk Råd: Forskernes rolle som </w:t>
      </w:r>
      <w:proofErr w:type="spellStart"/>
      <w:r w:rsidR="008A7AEC">
        <w:t>reviewere</w:t>
      </w:r>
      <w:proofErr w:type="spellEnd"/>
      <w:r w:rsidR="008A7AEC">
        <w:t xml:space="preserve"> af artikler for tidsskrifter og ansøgninger til udenlandske forskningsråd. </w:t>
      </w:r>
      <w:r w:rsidR="008A7AEC" w:rsidRPr="000C3537">
        <w:rPr>
          <w:i/>
        </w:rPr>
        <w:t>Emnet tages op på et senere FU møde</w:t>
      </w:r>
      <w:r w:rsidR="008A7AEC">
        <w:rPr>
          <w:i/>
        </w:rPr>
        <w:t>.</w:t>
      </w:r>
    </w:p>
    <w:p w14:paraId="47DFD541" w14:textId="77777777" w:rsidR="005A27F6" w:rsidRDefault="005A27F6" w:rsidP="00977B8D">
      <w:pPr>
        <w:pStyle w:val="AdDagsorden"/>
        <w:numPr>
          <w:ilvl w:val="0"/>
          <w:numId w:val="0"/>
        </w:numPr>
        <w:ind w:left="720"/>
      </w:pPr>
    </w:p>
    <w:p w14:paraId="5B3CDB8A" w14:textId="77777777" w:rsidR="00374286" w:rsidRDefault="00374286" w:rsidP="00374286">
      <w:pPr>
        <w:pStyle w:val="AdDagsorden"/>
        <w:numPr>
          <w:ilvl w:val="0"/>
          <w:numId w:val="0"/>
        </w:numPr>
        <w:ind w:left="720"/>
      </w:pPr>
    </w:p>
    <w:p w14:paraId="25032C36" w14:textId="038059DE" w:rsidR="00003B73" w:rsidRDefault="00D01644" w:rsidP="00374286">
      <w:pPr>
        <w:pStyle w:val="AdDagsorden"/>
        <w:numPr>
          <w:ilvl w:val="0"/>
          <w:numId w:val="28"/>
        </w:numPr>
        <w:rPr>
          <w:b/>
        </w:rPr>
      </w:pPr>
      <w:r>
        <w:rPr>
          <w:b/>
        </w:rPr>
        <w:t>Centeropfølgning</w:t>
      </w:r>
    </w:p>
    <w:p w14:paraId="166F12F5" w14:textId="4CED7CCD" w:rsidR="000E5860" w:rsidRDefault="000E5860" w:rsidP="003D1204">
      <w:pPr>
        <w:pStyle w:val="AdDagsorden"/>
        <w:numPr>
          <w:ilvl w:val="0"/>
          <w:numId w:val="0"/>
        </w:numPr>
        <w:ind w:left="720"/>
      </w:pPr>
      <w:r>
        <w:t xml:space="preserve">TB introducerede punktet, som samler op på to anbefalinger fra ledelsen efter GRUS med centre: </w:t>
      </w:r>
      <w:r w:rsidR="00D01644">
        <w:t xml:space="preserve">årshjul og skabelon til </w:t>
      </w:r>
      <w:r>
        <w:t>centerrapport</w:t>
      </w:r>
      <w:r w:rsidR="00173346">
        <w:t>.</w:t>
      </w:r>
      <w:r>
        <w:t xml:space="preserve"> Udvalget godkendte det udkast til årshjul der var rundsendt, dog med det forslag at det skal fremgå at ansøgninger om nye centre er ad hoc. </w:t>
      </w:r>
    </w:p>
    <w:p w14:paraId="4DD9A1E8" w14:textId="15497F32" w:rsidR="000E5860" w:rsidRDefault="000E5860" w:rsidP="003D1204">
      <w:pPr>
        <w:pStyle w:val="AdDagsorden"/>
        <w:numPr>
          <w:ilvl w:val="0"/>
          <w:numId w:val="0"/>
        </w:numPr>
        <w:ind w:left="720"/>
      </w:pPr>
      <w:r>
        <w:t>Der var enighed om at centre bør være institutstrategiske satsninger, hvilket også medfører at ledelsen kan opfordre ansatte til at oprette et center, hvis det passer i instituttets strategi. Der var desuden enighed om at en bevilling til et kollektivt projekt alene ikke er grundlag for oprettelse af et center samt at centre ikke skal hvile på enkeltpersoner.</w:t>
      </w:r>
    </w:p>
    <w:p w14:paraId="3FA16799" w14:textId="7DBF5A18" w:rsidR="000E5860" w:rsidRDefault="000E5860" w:rsidP="003D1204">
      <w:pPr>
        <w:pStyle w:val="AdDagsorden"/>
        <w:numPr>
          <w:ilvl w:val="0"/>
          <w:numId w:val="0"/>
        </w:numPr>
        <w:ind w:left="720"/>
      </w:pPr>
      <w:r>
        <w:t xml:space="preserve">TB mindede om at alle centre automatisk udløber </w:t>
      </w:r>
      <w:r w:rsidR="008B3C33">
        <w:t>medmindre</w:t>
      </w:r>
      <w:r>
        <w:t xml:space="preserve"> der søges om forlængelse.</w:t>
      </w:r>
    </w:p>
    <w:p w14:paraId="6CCC9443" w14:textId="6859632B" w:rsidR="00173346" w:rsidRDefault="000E5860" w:rsidP="003D1204">
      <w:pPr>
        <w:pStyle w:val="AdDagsorden"/>
        <w:numPr>
          <w:ilvl w:val="0"/>
          <w:numId w:val="0"/>
        </w:numPr>
        <w:ind w:left="720"/>
      </w:pPr>
      <w:r>
        <w:t xml:space="preserve">Information om centerstrategi, hvordan man søger om oprettelse af et nyt center, årshjul samt skabelon for afrapportering skal være lettere tilgængeligt. </w:t>
      </w:r>
      <w:r w:rsidRPr="000E5860">
        <w:rPr>
          <w:i/>
          <w:iCs/>
        </w:rPr>
        <w:t xml:space="preserve">CHJ sørger for det kommer på instituttets </w:t>
      </w:r>
      <w:proofErr w:type="spellStart"/>
      <w:r w:rsidRPr="000E5860">
        <w:rPr>
          <w:i/>
          <w:iCs/>
        </w:rPr>
        <w:t>KUnet</w:t>
      </w:r>
      <w:proofErr w:type="spellEnd"/>
      <w:r w:rsidRPr="000E5860">
        <w:rPr>
          <w:i/>
          <w:iCs/>
        </w:rPr>
        <w:t xml:space="preserve"> side</w:t>
      </w:r>
      <w:r>
        <w:t>.</w:t>
      </w:r>
    </w:p>
    <w:p w14:paraId="784C4972" w14:textId="483E5903" w:rsidR="000E5860" w:rsidRDefault="000E5860" w:rsidP="003D1204">
      <w:pPr>
        <w:pStyle w:val="AdDagsorden"/>
        <w:numPr>
          <w:ilvl w:val="0"/>
          <w:numId w:val="0"/>
        </w:numPr>
        <w:ind w:left="720"/>
      </w:pPr>
      <w:r>
        <w:t xml:space="preserve">AB nævnte at ikke alle centre på ToRS fremgår af fakultetets liste over centre. </w:t>
      </w:r>
      <w:r w:rsidRPr="00FB18BF">
        <w:rPr>
          <w:i/>
          <w:iCs/>
        </w:rPr>
        <w:t>CHJ kontakter kommunikationsafdelingen for en opdatering af listen</w:t>
      </w:r>
      <w:r>
        <w:t>.</w:t>
      </w:r>
    </w:p>
    <w:p w14:paraId="1AE9B39D" w14:textId="26648E86" w:rsidR="000E5860" w:rsidRDefault="000E5860" w:rsidP="003D1204">
      <w:pPr>
        <w:pStyle w:val="AdDagsorden"/>
        <w:numPr>
          <w:ilvl w:val="0"/>
          <w:numId w:val="0"/>
        </w:numPr>
        <w:ind w:left="720"/>
      </w:pPr>
      <w:r>
        <w:t xml:space="preserve">MW efterspurgte et skema til brug for FU medlemmers evaluering af eksisterende centre. Skemaet skal synliggøre hvilke kriterier der evalueres ud fra samt gøre det nemmere at have en dialog om det enkelte centers evaluering forud for FU møder </w:t>
      </w:r>
      <w:r w:rsidR="008B3C33">
        <w:t>og dermed</w:t>
      </w:r>
      <w:r>
        <w:t xml:space="preserve"> helt</w:t>
      </w:r>
      <w:r w:rsidR="008B3C33">
        <w:t xml:space="preserve"> eller delvist</w:t>
      </w:r>
      <w:r>
        <w:t xml:space="preserve"> flytte evalueringen til at foregå pr. mail.</w:t>
      </w:r>
    </w:p>
    <w:p w14:paraId="2C8FC161" w14:textId="4163ACAF" w:rsidR="000E5860" w:rsidRDefault="000E5860" w:rsidP="003D1204">
      <w:pPr>
        <w:pStyle w:val="AdDagsorden"/>
        <w:numPr>
          <w:ilvl w:val="0"/>
          <w:numId w:val="0"/>
        </w:numPr>
        <w:ind w:left="720"/>
      </w:pPr>
      <w:r>
        <w:t>Udkast til skabelon: TB understregede at formålet med en skabelon ikke udelukkende er at afrapportere, men også at</w:t>
      </w:r>
      <w:r w:rsidR="003A23BA">
        <w:t xml:space="preserve"> inspirere til refleksion of selvevaluering</w:t>
      </w:r>
      <w:r>
        <w:t>.</w:t>
      </w:r>
    </w:p>
    <w:p w14:paraId="26910505" w14:textId="5BFC520B" w:rsidR="000E5860" w:rsidRDefault="00FB18BF" w:rsidP="003D1204">
      <w:pPr>
        <w:pStyle w:val="AdDagsorden"/>
        <w:numPr>
          <w:ilvl w:val="0"/>
          <w:numId w:val="0"/>
        </w:numPr>
        <w:ind w:left="720"/>
      </w:pPr>
      <w:r>
        <w:t>Der var bred tilslutning til skabelonen med følgende ændringsforslag og kommentarer:</w:t>
      </w:r>
    </w:p>
    <w:p w14:paraId="764FFB91" w14:textId="3B7CC55B" w:rsidR="00FB18BF" w:rsidRDefault="00FB18BF" w:rsidP="003D1204">
      <w:pPr>
        <w:pStyle w:val="AdDagsorden"/>
        <w:numPr>
          <w:ilvl w:val="0"/>
          <w:numId w:val="0"/>
        </w:numPr>
        <w:ind w:left="720"/>
      </w:pPr>
      <w:r>
        <w:lastRenderedPageBreak/>
        <w:t xml:space="preserve">Det skal fremgå af feltet for centrets udløbsdato at der er mulighed for </w:t>
      </w:r>
      <w:r w:rsidR="008B3C33">
        <w:t xml:space="preserve">at søge om </w:t>
      </w:r>
      <w:r>
        <w:t>forlængelse.</w:t>
      </w:r>
    </w:p>
    <w:p w14:paraId="13C82D56" w14:textId="09CC59BA" w:rsidR="00FB18BF" w:rsidRDefault="00FE288B" w:rsidP="003D1204">
      <w:pPr>
        <w:pStyle w:val="AdDagsorden"/>
        <w:numPr>
          <w:ilvl w:val="0"/>
          <w:numId w:val="0"/>
        </w:numPr>
        <w:ind w:left="720"/>
      </w:pPr>
      <w:r>
        <w:t>Udvalget vil gerne beholde en rubrik til at notere vigtige</w:t>
      </w:r>
      <w:r w:rsidR="008B3C33">
        <w:t>/ relevante</w:t>
      </w:r>
      <w:r>
        <w:t xml:space="preserve"> publikationer fra centrets deltagere.</w:t>
      </w:r>
    </w:p>
    <w:p w14:paraId="25BAE4E6" w14:textId="41C0760E" w:rsidR="00B24FB3" w:rsidRDefault="00FE288B" w:rsidP="00B24FB3">
      <w:pPr>
        <w:pStyle w:val="AdDagsorden"/>
        <w:numPr>
          <w:ilvl w:val="0"/>
          <w:numId w:val="0"/>
        </w:numPr>
        <w:ind w:left="720"/>
      </w:pPr>
      <w:r>
        <w:t>Punkt om strategi skal være det sidste punkt på skemaet</w:t>
      </w:r>
      <w:r w:rsidR="00B24FB3">
        <w:t>, hvor der skal tilføjes hjælpetekst, således at det kan fungere som hjælp til selvevaluering.</w:t>
      </w:r>
    </w:p>
    <w:p w14:paraId="1D5BDD5B" w14:textId="66216429" w:rsidR="00FE288B" w:rsidRDefault="00B24FB3" w:rsidP="003D1204">
      <w:pPr>
        <w:pStyle w:val="AdDagsorden"/>
        <w:numPr>
          <w:ilvl w:val="0"/>
          <w:numId w:val="0"/>
        </w:numPr>
        <w:ind w:left="720"/>
      </w:pPr>
      <w:r>
        <w:t>En ansøgning om forlængelse skal særligt forholde sig til centrets strategi.</w:t>
      </w:r>
    </w:p>
    <w:p w14:paraId="0AB844BF" w14:textId="73F6DD03" w:rsidR="00FE288B" w:rsidRDefault="00FE288B" w:rsidP="003D1204">
      <w:pPr>
        <w:pStyle w:val="AdDagsorden"/>
        <w:numPr>
          <w:ilvl w:val="0"/>
          <w:numId w:val="0"/>
        </w:numPr>
        <w:ind w:left="720"/>
      </w:pPr>
      <w:r>
        <w:t>I forbindelse med en evaluering skal der udformes et aftalepapir med de aftalte mål. Skabelonen skal gøre det muligt at følge op på aftalepapiret for at se om et center når de aftalte mål.</w:t>
      </w:r>
    </w:p>
    <w:p w14:paraId="6089AE0E" w14:textId="2708EDBA" w:rsidR="00FE288B" w:rsidRDefault="00FE288B" w:rsidP="003D1204">
      <w:pPr>
        <w:pStyle w:val="AdDagsorden"/>
        <w:numPr>
          <w:ilvl w:val="0"/>
          <w:numId w:val="0"/>
        </w:numPr>
        <w:ind w:left="720"/>
      </w:pPr>
      <w:r>
        <w:t>JSP mindede om at lukning af et center ikke nødvendigvis er negativt. Når et center udløber</w:t>
      </w:r>
      <w:r w:rsidR="001219BD">
        <w:t>,</w:t>
      </w:r>
      <w:r>
        <w:t xml:space="preserve"> giver det mulighed for en gentænkning og omformulering af et centers fokus og en ansøgning om godkendelse af et nyt center kan indsendes.</w:t>
      </w:r>
    </w:p>
    <w:p w14:paraId="765E229A" w14:textId="257B8284" w:rsidR="00FE288B" w:rsidRDefault="00FE288B" w:rsidP="003D1204">
      <w:pPr>
        <w:pStyle w:val="AdDagsorden"/>
        <w:numPr>
          <w:ilvl w:val="0"/>
          <w:numId w:val="0"/>
        </w:numPr>
        <w:ind w:left="720"/>
      </w:pPr>
      <w:r w:rsidRPr="00FE288B">
        <w:rPr>
          <w:i/>
          <w:iCs/>
        </w:rPr>
        <w:t>Udvalgsmedlemmerne opfordres til at sende eventuelle yderligere kommentarer og forslag pr. mail til CHJ</w:t>
      </w:r>
      <w:r>
        <w:rPr>
          <w:i/>
          <w:iCs/>
        </w:rPr>
        <w:t xml:space="preserve"> inden jul</w:t>
      </w:r>
      <w:r>
        <w:t>.</w:t>
      </w:r>
    </w:p>
    <w:p w14:paraId="04104699" w14:textId="7F7120D0" w:rsidR="000E5860" w:rsidRDefault="000E5860" w:rsidP="003D1204">
      <w:pPr>
        <w:pStyle w:val="AdDagsorden"/>
        <w:numPr>
          <w:ilvl w:val="0"/>
          <w:numId w:val="0"/>
        </w:numPr>
        <w:ind w:left="720"/>
      </w:pPr>
    </w:p>
    <w:p w14:paraId="7619AA05" w14:textId="57A5DB3A" w:rsidR="00003B73" w:rsidRDefault="00355982" w:rsidP="00374286">
      <w:pPr>
        <w:pStyle w:val="AdDagsorden"/>
        <w:numPr>
          <w:ilvl w:val="0"/>
          <w:numId w:val="28"/>
        </w:numPr>
        <w:rPr>
          <w:b/>
        </w:rPr>
      </w:pPr>
      <w:r>
        <w:rPr>
          <w:b/>
        </w:rPr>
        <w:t>Klynger</w:t>
      </w:r>
    </w:p>
    <w:p w14:paraId="2C73A5D1" w14:textId="6299EDC1" w:rsidR="003F1B33" w:rsidRDefault="00355982" w:rsidP="005A27F6">
      <w:pPr>
        <w:pStyle w:val="AdDagsorden"/>
        <w:numPr>
          <w:ilvl w:val="0"/>
          <w:numId w:val="0"/>
        </w:numPr>
        <w:ind w:left="720"/>
      </w:pPr>
      <w:r>
        <w:t>Udvalget havde ved deadline modtaget en enkelt ansøgning til nyt forsknings</w:t>
      </w:r>
      <w:r w:rsidR="003A23BA">
        <w:t>klyng</w:t>
      </w:r>
      <w:r>
        <w:t xml:space="preserve">er. Ansøgningen blev </w:t>
      </w:r>
      <w:r w:rsidR="003F1B33">
        <w:t>godkendt</w:t>
      </w:r>
      <w:r>
        <w:t xml:space="preserve">. Årsrapport fra </w:t>
      </w:r>
      <w:r w:rsidR="003A23BA">
        <w:t>klyngen</w:t>
      </w:r>
      <w:r w:rsidR="003A23BA" w:rsidRPr="00355982">
        <w:t xml:space="preserve"> </w:t>
      </w:r>
      <w:r w:rsidRPr="00A51B99">
        <w:rPr>
          <w:i/>
          <w:szCs w:val="24"/>
        </w:rPr>
        <w:t>Islam og Muslimer i den moderne globale verden</w:t>
      </w:r>
      <w:r w:rsidRPr="003A23BA">
        <w:rPr>
          <w:szCs w:val="24"/>
        </w:rPr>
        <w:t xml:space="preserve"> er modtaget og rundsendes med referatet. </w:t>
      </w:r>
      <w:r w:rsidR="003F1B33" w:rsidRPr="00A51B99">
        <w:rPr>
          <w:i/>
          <w:szCs w:val="24"/>
        </w:rPr>
        <w:t>Om mad og måltider</w:t>
      </w:r>
      <w:r w:rsidR="003F1B33">
        <w:t xml:space="preserve"> </w:t>
      </w:r>
      <w:r w:rsidR="003A23BA">
        <w:t>klyngen</w:t>
      </w:r>
      <w:r w:rsidR="003A23BA" w:rsidRPr="00355982">
        <w:t xml:space="preserve"> </w:t>
      </w:r>
      <w:r w:rsidR="003F1B33">
        <w:t>udløber ved årets udgang, men ønsker ikke at søge om forlængelse. En rapport vil blive fremsendt til udvalget snarest.</w:t>
      </w:r>
    </w:p>
    <w:p w14:paraId="43999B59" w14:textId="4642F774" w:rsidR="00355982" w:rsidRDefault="00355982" w:rsidP="005A27F6">
      <w:pPr>
        <w:pStyle w:val="AdDagsorden"/>
        <w:numPr>
          <w:ilvl w:val="0"/>
          <w:numId w:val="0"/>
        </w:numPr>
        <w:ind w:left="720"/>
      </w:pPr>
      <w:r>
        <w:t>Udvalget diskuterede derudover en række</w:t>
      </w:r>
      <w:r w:rsidRPr="00355982">
        <w:t xml:space="preserve"> retningslinjer</w:t>
      </w:r>
      <w:r>
        <w:t>:</w:t>
      </w:r>
    </w:p>
    <w:p w14:paraId="468C36C4" w14:textId="56ED00B3" w:rsidR="00355982" w:rsidRPr="00355982" w:rsidRDefault="00355982" w:rsidP="00355982">
      <w:pPr>
        <w:pStyle w:val="Listeafsnit"/>
        <w:numPr>
          <w:ilvl w:val="0"/>
          <w:numId w:val="38"/>
        </w:numPr>
        <w:spacing w:line="240" w:lineRule="auto"/>
        <w:contextualSpacing w:val="0"/>
        <w:rPr>
          <w:szCs w:val="20"/>
        </w:rPr>
      </w:pPr>
      <w:r w:rsidRPr="00355982">
        <w:rPr>
          <w:szCs w:val="20"/>
        </w:rPr>
        <w:t xml:space="preserve">Skal </w:t>
      </w:r>
      <w:r w:rsidR="003A23BA">
        <w:rPr>
          <w:szCs w:val="20"/>
        </w:rPr>
        <w:t>klynger</w:t>
      </w:r>
      <w:r w:rsidRPr="00355982">
        <w:rPr>
          <w:szCs w:val="20"/>
        </w:rPr>
        <w:t xml:space="preserve">, der er udløbet stadig fremgå af hjemmesiden? </w:t>
      </w:r>
      <w:r w:rsidR="003F1B33">
        <w:rPr>
          <w:szCs w:val="20"/>
        </w:rPr>
        <w:t xml:space="preserve">Der var enighed om at tidligere </w:t>
      </w:r>
      <w:r w:rsidR="003A23BA">
        <w:rPr>
          <w:szCs w:val="20"/>
        </w:rPr>
        <w:t>klynger</w:t>
      </w:r>
      <w:r w:rsidR="003A23BA" w:rsidRPr="00355982">
        <w:rPr>
          <w:szCs w:val="20"/>
        </w:rPr>
        <w:t xml:space="preserve"> </w:t>
      </w:r>
      <w:r w:rsidR="003F1B33">
        <w:rPr>
          <w:szCs w:val="20"/>
        </w:rPr>
        <w:t xml:space="preserve">skal fremgå af </w:t>
      </w:r>
      <w:r w:rsidRPr="00355982">
        <w:rPr>
          <w:szCs w:val="20"/>
        </w:rPr>
        <w:t xml:space="preserve">en underside </w:t>
      </w:r>
      <w:r w:rsidR="003F1B33">
        <w:rPr>
          <w:szCs w:val="20"/>
        </w:rPr>
        <w:t>for at bevare historikken</w:t>
      </w:r>
      <w:r w:rsidRPr="00355982">
        <w:rPr>
          <w:szCs w:val="20"/>
        </w:rPr>
        <w:t>.</w:t>
      </w:r>
      <w:r w:rsidR="003F1B33">
        <w:rPr>
          <w:szCs w:val="20"/>
        </w:rPr>
        <w:t xml:space="preserve"> Udvalget bemærkede at der skal sendes besked til tovholdere når teksten flyttes.</w:t>
      </w:r>
      <w:r w:rsidR="001219BD">
        <w:rPr>
          <w:szCs w:val="20"/>
        </w:rPr>
        <w:t xml:space="preserve"> </w:t>
      </w:r>
      <w:r w:rsidR="001219BD" w:rsidRPr="001219BD">
        <w:rPr>
          <w:i/>
          <w:iCs/>
          <w:szCs w:val="20"/>
        </w:rPr>
        <w:t>CHJ giver besked til kommunikationsafdelingen om ændringen</w:t>
      </w:r>
      <w:r w:rsidR="001219BD">
        <w:rPr>
          <w:szCs w:val="20"/>
        </w:rPr>
        <w:t>.</w:t>
      </w:r>
    </w:p>
    <w:p w14:paraId="3CB096AC" w14:textId="59C68094" w:rsidR="00355982" w:rsidRDefault="00355982" w:rsidP="00355982">
      <w:pPr>
        <w:pStyle w:val="Listeafsnit"/>
        <w:numPr>
          <w:ilvl w:val="0"/>
          <w:numId w:val="38"/>
        </w:numPr>
        <w:spacing w:line="240" w:lineRule="auto"/>
        <w:contextualSpacing w:val="0"/>
        <w:rPr>
          <w:szCs w:val="20"/>
        </w:rPr>
      </w:pPr>
      <w:r w:rsidRPr="00355982">
        <w:rPr>
          <w:szCs w:val="20"/>
        </w:rPr>
        <w:t xml:space="preserve">Skal FU være mere striks </w:t>
      </w:r>
      <w:proofErr w:type="spellStart"/>
      <w:r w:rsidRPr="00355982">
        <w:rPr>
          <w:szCs w:val="20"/>
        </w:rPr>
        <w:t>ift</w:t>
      </w:r>
      <w:proofErr w:type="spellEnd"/>
      <w:r w:rsidRPr="00355982">
        <w:rPr>
          <w:szCs w:val="20"/>
        </w:rPr>
        <w:t xml:space="preserve"> </w:t>
      </w:r>
      <w:r w:rsidR="003A23BA">
        <w:rPr>
          <w:szCs w:val="20"/>
        </w:rPr>
        <w:t>klynger</w:t>
      </w:r>
      <w:r w:rsidR="003A23BA" w:rsidRPr="00355982">
        <w:rPr>
          <w:szCs w:val="20"/>
        </w:rPr>
        <w:t xml:space="preserve"> </w:t>
      </w:r>
      <w:r w:rsidRPr="00355982">
        <w:rPr>
          <w:szCs w:val="20"/>
        </w:rPr>
        <w:t xml:space="preserve">der ikke fremsender rapporter rettidigt? </w:t>
      </w:r>
      <w:r w:rsidR="003F1B33">
        <w:rPr>
          <w:szCs w:val="20"/>
        </w:rPr>
        <w:t>Udvalget noterede sig at arbejdet med at varetage e</w:t>
      </w:r>
      <w:r w:rsidR="003A23BA">
        <w:rPr>
          <w:szCs w:val="20"/>
        </w:rPr>
        <w:t>n</w:t>
      </w:r>
      <w:r w:rsidR="003F1B33">
        <w:rPr>
          <w:szCs w:val="20"/>
        </w:rPr>
        <w:t xml:space="preserve"> </w:t>
      </w:r>
      <w:r w:rsidR="003A23BA">
        <w:rPr>
          <w:szCs w:val="20"/>
        </w:rPr>
        <w:t>klynge</w:t>
      </w:r>
      <w:r w:rsidR="003A23BA" w:rsidRPr="00355982">
        <w:rPr>
          <w:szCs w:val="20"/>
        </w:rPr>
        <w:t xml:space="preserve"> </w:t>
      </w:r>
      <w:r w:rsidR="003F1B33">
        <w:rPr>
          <w:szCs w:val="20"/>
        </w:rPr>
        <w:t xml:space="preserve">er baseret på frivillighed og der er ikke store økonomiske konsekvenser af manglende aktivitetsniveau, derfor skal ledelsen være forsigtige med at lukke </w:t>
      </w:r>
      <w:r w:rsidR="003A23BA">
        <w:rPr>
          <w:szCs w:val="20"/>
        </w:rPr>
        <w:t>klynger</w:t>
      </w:r>
      <w:r w:rsidR="003A23BA" w:rsidRPr="00355982">
        <w:rPr>
          <w:szCs w:val="20"/>
        </w:rPr>
        <w:t xml:space="preserve"> </w:t>
      </w:r>
      <w:r w:rsidR="003F1B33">
        <w:rPr>
          <w:szCs w:val="20"/>
        </w:rPr>
        <w:t>ned før tid. Der var dog enighed om at CHJ skal sende en påmindelse om aflevering af rapport. Udvalget tilsluttede sig et forslag om at sende kalenderindkaldelser til rapportaflevering sammen med godkendelse af nye centre.</w:t>
      </w:r>
    </w:p>
    <w:p w14:paraId="535B5B79" w14:textId="37B463C5" w:rsidR="008C7427" w:rsidRPr="000E5860" w:rsidRDefault="000E5860" w:rsidP="00355982">
      <w:pPr>
        <w:pStyle w:val="Listeafsnit"/>
        <w:numPr>
          <w:ilvl w:val="0"/>
          <w:numId w:val="38"/>
        </w:numPr>
        <w:spacing w:line="240" w:lineRule="auto"/>
        <w:contextualSpacing w:val="0"/>
        <w:rPr>
          <w:szCs w:val="20"/>
        </w:rPr>
      </w:pPr>
      <w:r>
        <w:t xml:space="preserve">Der var enighed om at fastholde en politik med at </w:t>
      </w:r>
      <w:r w:rsidR="00355982" w:rsidRPr="00355982">
        <w:t>godkend</w:t>
      </w:r>
      <w:r>
        <w:t xml:space="preserve">e flere ansøgninger, hvis de er gode, således at der også fremover kan </w:t>
      </w:r>
      <w:r w:rsidR="00355982" w:rsidRPr="00355982">
        <w:t xml:space="preserve">være flere end </w:t>
      </w:r>
      <w:r>
        <w:t xml:space="preserve">de </w:t>
      </w:r>
      <w:r w:rsidR="00355982" w:rsidRPr="00355982">
        <w:t xml:space="preserve">5 </w:t>
      </w:r>
      <w:r w:rsidR="003A23BA">
        <w:rPr>
          <w:szCs w:val="20"/>
        </w:rPr>
        <w:t>klynger</w:t>
      </w:r>
      <w:r>
        <w:t>, som fremgår af instituttets organisationsdiagram.</w:t>
      </w:r>
      <w:r w:rsidR="00355982" w:rsidRPr="00355982">
        <w:t xml:space="preserve"> Erfaringen viser at det ikke er et spørgsmål </w:t>
      </w:r>
      <w:r w:rsidR="00355982" w:rsidRPr="00355982">
        <w:lastRenderedPageBreak/>
        <w:t xml:space="preserve">om økonomi, da de fleste </w:t>
      </w:r>
      <w:proofErr w:type="gramStart"/>
      <w:r w:rsidR="003A23BA">
        <w:rPr>
          <w:szCs w:val="20"/>
        </w:rPr>
        <w:t>klynger</w:t>
      </w:r>
      <w:proofErr w:type="gramEnd"/>
      <w:r w:rsidR="003A23BA" w:rsidRPr="00355982">
        <w:rPr>
          <w:szCs w:val="20"/>
        </w:rPr>
        <w:t xml:space="preserve"> </w:t>
      </w:r>
      <w:r w:rsidR="00355982" w:rsidRPr="00355982">
        <w:t>ikke bruger de penge de har fået bevilget pr. år</w:t>
      </w:r>
      <w:r w:rsidR="008C7427">
        <w:t xml:space="preserve">. </w:t>
      </w:r>
    </w:p>
    <w:p w14:paraId="246774D6" w14:textId="528EE894" w:rsidR="000E5860" w:rsidRPr="00355982" w:rsidRDefault="000E5860" w:rsidP="000E5860">
      <w:pPr>
        <w:pStyle w:val="Listeafsnit"/>
        <w:spacing w:line="240" w:lineRule="auto"/>
        <w:contextualSpacing w:val="0"/>
        <w:rPr>
          <w:szCs w:val="20"/>
        </w:rPr>
      </w:pPr>
      <w:r>
        <w:t>Udvalget ønsker at alle clusters skal være åbne for nye deltagere og opfordrer alle klyngetovholdere til at invitere åbent til planlagte aktiviteter.</w:t>
      </w:r>
    </w:p>
    <w:p w14:paraId="4B835F4D" w14:textId="59A0FCE4" w:rsidR="00384990" w:rsidRDefault="00384990" w:rsidP="00F568A6">
      <w:pPr>
        <w:pStyle w:val="AdDagsorden"/>
        <w:numPr>
          <w:ilvl w:val="0"/>
          <w:numId w:val="0"/>
        </w:numPr>
      </w:pPr>
    </w:p>
    <w:p w14:paraId="22E1F60C" w14:textId="77777777" w:rsidR="003D1204" w:rsidRDefault="003D1204" w:rsidP="00003B73">
      <w:pPr>
        <w:pStyle w:val="AdDagsorden"/>
        <w:numPr>
          <w:ilvl w:val="0"/>
          <w:numId w:val="0"/>
        </w:numPr>
        <w:ind w:left="720"/>
        <w:rPr>
          <w:b/>
        </w:rPr>
      </w:pPr>
    </w:p>
    <w:p w14:paraId="3DF3AAC1" w14:textId="1DDBEA2A" w:rsidR="00121203" w:rsidRDefault="00355982" w:rsidP="00374286">
      <w:pPr>
        <w:pStyle w:val="AdDagsorden"/>
        <w:numPr>
          <w:ilvl w:val="0"/>
          <w:numId w:val="28"/>
        </w:numPr>
        <w:rPr>
          <w:b/>
        </w:rPr>
      </w:pPr>
      <w:r>
        <w:rPr>
          <w:b/>
        </w:rPr>
        <w:t>KU’s forskningsevaluering</w:t>
      </w:r>
    </w:p>
    <w:p w14:paraId="09497C03" w14:textId="3B4C86BB" w:rsidR="00121203" w:rsidRDefault="00355982" w:rsidP="00121203">
      <w:pPr>
        <w:pStyle w:val="AdDagsorden"/>
        <w:numPr>
          <w:ilvl w:val="0"/>
          <w:numId w:val="0"/>
        </w:numPr>
        <w:ind w:left="720"/>
      </w:pPr>
      <w:r>
        <w:t xml:space="preserve">KU har </w:t>
      </w:r>
      <w:r w:rsidR="00880530">
        <w:t>annonceret</w:t>
      </w:r>
      <w:r>
        <w:t xml:space="preserve"> en ny proces for forskningsevaluering</w:t>
      </w:r>
      <w:r w:rsidR="00880530">
        <w:t xml:space="preserve"> i 2022-2024</w:t>
      </w:r>
      <w:r w:rsidR="00B24FB3">
        <w:t>, hvor det bl.a. forventes at instituttet skal indsende en bruttoliste af forslag til panelmedlemmer i løbet af foråret</w:t>
      </w:r>
      <w:r w:rsidR="00D66079">
        <w:t>.</w:t>
      </w:r>
      <w:r w:rsidR="00B24FB3">
        <w:t xml:space="preserve"> TB opfordrede alle udvalgsmedlemmer </w:t>
      </w:r>
      <w:r w:rsidR="001219BD">
        <w:t xml:space="preserve">til </w:t>
      </w:r>
      <w:r w:rsidR="00B24FB3">
        <w:t>at tale med deres bagland for at finde egnede kandidater til listen. Forslag indsendes herefter inden næste møde (foreslået deadline 15. februar) med bemærkninger om hvorfor de pågældende kandidater vil være egnede inkl. hvilke fagligheder de dækker. Udvalget vil gennemgå forslagene og godkende en bruttoliste på mødet primo marts 2022</w:t>
      </w:r>
      <w:r w:rsidR="00143230">
        <w:t>, som herefter kan sendes til fakultetet</w:t>
      </w:r>
      <w:r w:rsidR="00B24FB3">
        <w:t xml:space="preserve">. Vi forventer at nogle siger nej </w:t>
      </w:r>
      <w:r w:rsidR="00143230">
        <w:t>pga.</w:t>
      </w:r>
      <w:r w:rsidR="00B24FB3">
        <w:t xml:space="preserve"> tidsmangel, hvorfor listen skal indeholde så mange alternative forslag som muligt.</w:t>
      </w:r>
    </w:p>
    <w:p w14:paraId="2BD5A3F8" w14:textId="5D0F5148" w:rsidR="00143230" w:rsidRDefault="00B24FB3" w:rsidP="00143230">
      <w:pPr>
        <w:pStyle w:val="AdDagsorden"/>
        <w:numPr>
          <w:ilvl w:val="0"/>
          <w:numId w:val="0"/>
        </w:numPr>
        <w:ind w:left="720"/>
      </w:pPr>
      <w:r>
        <w:t>TB gennemgik kravene til panelet: skal være én genganger fra sidste panel, skal være mindst én med kendskab til den danske/ nordiske universitetsverden, medlemmerne skal have forskningsadministrativ erfaring samt repræsentere instituttets faglige profil så godt som muligt.</w:t>
      </w:r>
    </w:p>
    <w:p w14:paraId="4A102146" w14:textId="65AAEF4F" w:rsidR="00B24FB3" w:rsidRDefault="00B24FB3" w:rsidP="00121203">
      <w:pPr>
        <w:pStyle w:val="AdDagsorden"/>
        <w:numPr>
          <w:ilvl w:val="0"/>
          <w:numId w:val="0"/>
        </w:numPr>
        <w:ind w:left="720"/>
      </w:pPr>
      <w:r>
        <w:t xml:space="preserve">TB gennemgik kort den foreslåede proces. I efteråret 2022 skal instituttet udarbejde selvevalueringsrapporten. Det foreslås at vi afholder en Forskningens dag for at inddrage instituttets ansatte i indholdet af rapporten, hvorefter der nedsættes en følgegruppe, som assisterer ledelsen med at færdiggøre rapporten. </w:t>
      </w:r>
    </w:p>
    <w:p w14:paraId="69AB8CE7" w14:textId="7333E573" w:rsidR="00143230" w:rsidRDefault="00143230" w:rsidP="00121203">
      <w:pPr>
        <w:pStyle w:val="AdDagsorden"/>
        <w:numPr>
          <w:ilvl w:val="0"/>
          <w:numId w:val="0"/>
        </w:numPr>
        <w:ind w:left="720"/>
      </w:pPr>
      <w:r>
        <w:t xml:space="preserve">AH nævnte at vi skal gennemgå anbefalingerne fra sidste rapport i forbindelse med arbejdet med en ny handleplan i 2022, så vi så vidt muligt sikrer at vi følger op. </w:t>
      </w:r>
      <w:r w:rsidRPr="00143230">
        <w:rPr>
          <w:i/>
          <w:iCs/>
        </w:rPr>
        <w:t>AH og TB tager det op i forbindelse med igangsættelse af proces for ny handleplan</w:t>
      </w:r>
      <w:r>
        <w:t>.</w:t>
      </w:r>
    </w:p>
    <w:p w14:paraId="0AFC47F3" w14:textId="6F0AA890" w:rsidR="00880530" w:rsidRPr="00121203" w:rsidRDefault="00143230" w:rsidP="00121203">
      <w:pPr>
        <w:pStyle w:val="AdDagsorden"/>
        <w:numPr>
          <w:ilvl w:val="0"/>
          <w:numId w:val="0"/>
        </w:numPr>
        <w:ind w:left="720"/>
      </w:pPr>
      <w:r>
        <w:t>AH bemærkede desuden at evalueringskriterierne denne gang vil være færre end sidst. Evalueringskriterierne skal være synlige, så vi er opmærksomme på dem i arbejdet med selvevalueringsrapporten.</w:t>
      </w:r>
    </w:p>
    <w:p w14:paraId="67DE0F27" w14:textId="77777777" w:rsidR="00121203" w:rsidRDefault="00121203" w:rsidP="00121203">
      <w:pPr>
        <w:pStyle w:val="AdDagsorden"/>
        <w:numPr>
          <w:ilvl w:val="0"/>
          <w:numId w:val="0"/>
        </w:numPr>
        <w:ind w:left="851" w:hanging="851"/>
        <w:rPr>
          <w:b/>
        </w:rPr>
      </w:pPr>
    </w:p>
    <w:p w14:paraId="2229AACB" w14:textId="1593C61C" w:rsidR="00121203" w:rsidRDefault="00880530" w:rsidP="00374286">
      <w:pPr>
        <w:pStyle w:val="AdDagsorden"/>
        <w:numPr>
          <w:ilvl w:val="0"/>
          <w:numId w:val="28"/>
        </w:numPr>
        <w:rPr>
          <w:b/>
        </w:rPr>
      </w:pPr>
      <w:r>
        <w:rPr>
          <w:b/>
        </w:rPr>
        <w:t>Ekstern finansiering</w:t>
      </w:r>
    </w:p>
    <w:p w14:paraId="53AC2748" w14:textId="2495B7EB" w:rsidR="00D66079" w:rsidRDefault="00143230" w:rsidP="00121203">
      <w:pPr>
        <w:pStyle w:val="AdDagsorden"/>
        <w:numPr>
          <w:ilvl w:val="0"/>
          <w:numId w:val="0"/>
        </w:numPr>
        <w:ind w:left="720"/>
      </w:pPr>
      <w:r>
        <w:t>Med udgangspunkt i handleplanens afsnit om ekstern finansiering introducerede TB tre punkter, som var samlet i notat forud for mødet.</w:t>
      </w:r>
    </w:p>
    <w:p w14:paraId="1EBD847F" w14:textId="0900D394" w:rsidR="00143230" w:rsidRDefault="00143230" w:rsidP="00143230">
      <w:pPr>
        <w:pStyle w:val="AdDagsorden"/>
        <w:numPr>
          <w:ilvl w:val="0"/>
          <w:numId w:val="39"/>
        </w:numPr>
      </w:pPr>
      <w:r>
        <w:lastRenderedPageBreak/>
        <w:t>Årshjul: et årshjul over dels virkemidlers deadlines samt instituttets interne deadlines skal skabe bedre overblik over hvad man kan søge og hvornår.</w:t>
      </w:r>
    </w:p>
    <w:p w14:paraId="1CB5EC78" w14:textId="1BFEDC89" w:rsidR="00143230" w:rsidRDefault="00143230" w:rsidP="00143230">
      <w:pPr>
        <w:pStyle w:val="AdDagsorden"/>
        <w:numPr>
          <w:ilvl w:val="0"/>
          <w:numId w:val="0"/>
        </w:numPr>
        <w:ind w:left="1080"/>
      </w:pPr>
      <w:r>
        <w:t xml:space="preserve">Udvalget diskuterede kort hvorvidt alle opslag skal ligestilles </w:t>
      </w:r>
      <w:proofErr w:type="spellStart"/>
      <w:r>
        <w:t>ift</w:t>
      </w:r>
      <w:proofErr w:type="spellEnd"/>
      <w:r>
        <w:t xml:space="preserve"> forskningsunderstøttelse, dels med udgangspunkt i at der er forskellig overhead på bevillinger og der er forskellig arbejdsbelastning i forhold til ansøgningsstøtte. Der var enighed om at vi ønsker at anerkende at forskerne gør en indsats, derfor ligestilles alle opslag.</w:t>
      </w:r>
    </w:p>
    <w:p w14:paraId="1343C0E5" w14:textId="21B065C5" w:rsidR="00143230" w:rsidRDefault="00143230" w:rsidP="00143230">
      <w:pPr>
        <w:pStyle w:val="AdDagsorden"/>
        <w:numPr>
          <w:ilvl w:val="0"/>
          <w:numId w:val="0"/>
        </w:numPr>
        <w:ind w:left="1080"/>
        <w:rPr>
          <w:i/>
          <w:iCs/>
        </w:rPr>
      </w:pPr>
      <w:r>
        <w:t xml:space="preserve">TB nævnte at der er et forarbejde i gang på fakultetsniveau </w:t>
      </w:r>
      <w:proofErr w:type="spellStart"/>
      <w:r>
        <w:t>ift</w:t>
      </w:r>
      <w:proofErr w:type="spellEnd"/>
      <w:r>
        <w:t xml:space="preserve"> hvad det ”koster” at huse en bevilling samt yde fuld forskningsstøtte til ansøgninger. </w:t>
      </w:r>
      <w:r w:rsidRPr="00143230">
        <w:rPr>
          <w:i/>
          <w:iCs/>
        </w:rPr>
        <w:t xml:space="preserve">CHJ undersøger i forskningsstøttenetværket hvordan holdningen er på tværs af institutter, TB følger op </w:t>
      </w:r>
      <w:proofErr w:type="spellStart"/>
      <w:r w:rsidRPr="00143230">
        <w:rPr>
          <w:i/>
          <w:iCs/>
        </w:rPr>
        <w:t>ift</w:t>
      </w:r>
      <w:proofErr w:type="spellEnd"/>
      <w:r w:rsidRPr="00143230">
        <w:rPr>
          <w:i/>
          <w:iCs/>
        </w:rPr>
        <w:t xml:space="preserve"> FFU.</w:t>
      </w:r>
    </w:p>
    <w:p w14:paraId="073CEE9E" w14:textId="73D482CC" w:rsidR="00143230" w:rsidRDefault="00143230" w:rsidP="00143230">
      <w:pPr>
        <w:pStyle w:val="AdDagsorden"/>
        <w:numPr>
          <w:ilvl w:val="0"/>
          <w:numId w:val="0"/>
        </w:numPr>
        <w:ind w:left="1080"/>
      </w:pPr>
      <w:r>
        <w:t>Fakultetet har fokus på identifikation af faktiske udgifter ved husning af projekter</w:t>
      </w:r>
      <w:r w:rsidR="001219BD">
        <w:t xml:space="preserve"> og en udgiftsliste er under udarbejdelse</w:t>
      </w:r>
      <w:r>
        <w:t>.</w:t>
      </w:r>
    </w:p>
    <w:p w14:paraId="53B5C15C" w14:textId="511C11B9" w:rsidR="00143230" w:rsidRDefault="00143230" w:rsidP="00143230">
      <w:pPr>
        <w:pStyle w:val="AdDagsorden"/>
        <w:numPr>
          <w:ilvl w:val="0"/>
          <w:numId w:val="0"/>
        </w:numPr>
        <w:ind w:left="1080"/>
      </w:pPr>
      <w:proofErr w:type="spellStart"/>
      <w:r>
        <w:t>ThB</w:t>
      </w:r>
      <w:proofErr w:type="spellEnd"/>
      <w:r>
        <w:t xml:space="preserve"> spurgte ind til post</w:t>
      </w:r>
      <w:r w:rsidR="00FF6F15">
        <w:t xml:space="preserve"> </w:t>
      </w:r>
      <w:proofErr w:type="spellStart"/>
      <w:r>
        <w:t>award</w:t>
      </w:r>
      <w:proofErr w:type="spellEnd"/>
      <w:r w:rsidR="00FF6F15">
        <w:t>-</w:t>
      </w:r>
      <w:r>
        <w:t>støtte. Hvem assisterer med hvad</w:t>
      </w:r>
      <w:proofErr w:type="gramStart"/>
      <w:r>
        <w:t>.</w:t>
      </w:r>
      <w:proofErr w:type="gramEnd"/>
      <w:r>
        <w:t xml:space="preserve"> Som bevillingshaver savnes et overblik over hvilke opgaver der ligger og hvilken støtte man får. </w:t>
      </w:r>
      <w:r w:rsidRPr="00143230">
        <w:rPr>
          <w:i/>
          <w:iCs/>
        </w:rPr>
        <w:t>CHJ finder en tidligere to-do-liste frem og påbegynder opdatering</w:t>
      </w:r>
      <w:r>
        <w:t>.</w:t>
      </w:r>
    </w:p>
    <w:p w14:paraId="1EA05668" w14:textId="7FC17EA6" w:rsidR="00143230" w:rsidRDefault="00143230" w:rsidP="00143230">
      <w:pPr>
        <w:pStyle w:val="AdDagsorden"/>
        <w:numPr>
          <w:ilvl w:val="0"/>
          <w:numId w:val="39"/>
        </w:numPr>
      </w:pPr>
      <w:r>
        <w:t>Tjekliste:</w:t>
      </w:r>
    </w:p>
    <w:p w14:paraId="3D2494C0" w14:textId="7432FFA0" w:rsidR="00143230" w:rsidRDefault="00143230" w:rsidP="00143230">
      <w:pPr>
        <w:pStyle w:val="AdDagsorden"/>
        <w:numPr>
          <w:ilvl w:val="0"/>
          <w:numId w:val="0"/>
        </w:numPr>
        <w:ind w:left="1080"/>
      </w:pPr>
      <w:r>
        <w:t xml:space="preserve">Udkast til tjekliste for forskere, der skal i gang med en </w:t>
      </w:r>
      <w:proofErr w:type="gramStart"/>
      <w:r>
        <w:t>projektansøgning</w:t>
      </w:r>
      <w:proofErr w:type="gramEnd"/>
      <w:r>
        <w:t xml:space="preserve"> var udsendt med dagsorden. Udvalget havde flere kommentarer, herunder at der skal indsættes links til hjælpefiler og hjemmesider, afsnit om aktivitetsplan skal indeholde </w:t>
      </w:r>
      <w:r w:rsidR="001B3918">
        <w:t xml:space="preserve">tekst om </w:t>
      </w:r>
      <w:r>
        <w:t>formulering af milepæle</w:t>
      </w:r>
      <w:r w:rsidR="001B3918">
        <w:t xml:space="preserve">, samt udvide afsnit om frikøb og hvordan et projekt passer ind på instituttet </w:t>
      </w:r>
      <w:proofErr w:type="spellStart"/>
      <w:r w:rsidR="001B3918">
        <w:t>ift</w:t>
      </w:r>
      <w:proofErr w:type="spellEnd"/>
      <w:r w:rsidR="001B3918">
        <w:t xml:space="preserve"> undervisning og institutstrategi.</w:t>
      </w:r>
    </w:p>
    <w:p w14:paraId="63858AF8" w14:textId="7B19A680" w:rsidR="001B3918" w:rsidRDefault="001B3918" w:rsidP="00143230">
      <w:pPr>
        <w:pStyle w:val="AdDagsorden"/>
        <w:numPr>
          <w:ilvl w:val="0"/>
          <w:numId w:val="0"/>
        </w:numPr>
        <w:ind w:left="1080"/>
      </w:pPr>
      <w:proofErr w:type="spellStart"/>
      <w:r>
        <w:t>ThB</w:t>
      </w:r>
      <w:proofErr w:type="spellEnd"/>
      <w:r>
        <w:t xml:space="preserve"> mindede om at </w:t>
      </w:r>
      <w:proofErr w:type="gramStart"/>
      <w:r>
        <w:t>Ph.d. skolen</w:t>
      </w:r>
      <w:proofErr w:type="gramEnd"/>
      <w:r>
        <w:t xml:space="preserve"> henstiller til at have unavngivne ph.d. stillinger i ansøgninger. Det bør fremgå af listen. </w:t>
      </w:r>
    </w:p>
    <w:p w14:paraId="22157FA0" w14:textId="03A2F006" w:rsidR="001B3918" w:rsidRDefault="001B3918" w:rsidP="00143230">
      <w:pPr>
        <w:pStyle w:val="AdDagsorden"/>
        <w:numPr>
          <w:ilvl w:val="0"/>
          <w:numId w:val="0"/>
        </w:numPr>
        <w:ind w:left="1080"/>
      </w:pPr>
      <w:r>
        <w:t>AH: forslag at der udarbejdes en mere simpel version til brug for mindre opslag. Det fremlagte forslag er til brug for ansøgning om kollektive projekter.</w:t>
      </w:r>
    </w:p>
    <w:p w14:paraId="0E14BCB4" w14:textId="1B42BF6D" w:rsidR="001B3918" w:rsidRDefault="001B3918" w:rsidP="00143230">
      <w:pPr>
        <w:pStyle w:val="AdDagsorden"/>
        <w:numPr>
          <w:ilvl w:val="0"/>
          <w:numId w:val="0"/>
        </w:numPr>
        <w:ind w:left="1080"/>
      </w:pPr>
      <w:r w:rsidRPr="00FE288B">
        <w:rPr>
          <w:i/>
          <w:iCs/>
        </w:rPr>
        <w:t>Udvalgsmedlemmerne opfordres til at sende eventuelle yderligere kommentarer og forslag pr. mail til CHJ</w:t>
      </w:r>
      <w:r>
        <w:rPr>
          <w:i/>
          <w:iCs/>
        </w:rPr>
        <w:t xml:space="preserve"> inden jul</w:t>
      </w:r>
      <w:r>
        <w:t>.</w:t>
      </w:r>
    </w:p>
    <w:p w14:paraId="55C9E3D9" w14:textId="59004CD8" w:rsidR="00657628" w:rsidRDefault="001C1BFE" w:rsidP="00657628">
      <w:pPr>
        <w:pStyle w:val="AdDagsorden"/>
        <w:numPr>
          <w:ilvl w:val="0"/>
          <w:numId w:val="39"/>
        </w:numPr>
      </w:pPr>
      <w:r>
        <w:t>M</w:t>
      </w:r>
      <w:r w:rsidR="00657628" w:rsidRPr="00657628">
        <w:t>atch</w:t>
      </w:r>
      <w:r w:rsidR="00A51B99">
        <w:t>-</w:t>
      </w:r>
      <w:proofErr w:type="spellStart"/>
      <w:r w:rsidR="00657628" w:rsidRPr="00657628">
        <w:t>making</w:t>
      </w:r>
      <w:proofErr w:type="spellEnd"/>
      <w:r w:rsidR="00657628" w:rsidRPr="00657628">
        <w:t xml:space="preserve"> og </w:t>
      </w:r>
      <w:proofErr w:type="spellStart"/>
      <w:r w:rsidR="00657628" w:rsidRPr="00657628">
        <w:t>kuratering</w:t>
      </w:r>
      <w:proofErr w:type="spellEnd"/>
      <w:r w:rsidR="00657628">
        <w:t>:</w:t>
      </w:r>
    </w:p>
    <w:p w14:paraId="6AB66EC5" w14:textId="1E644147" w:rsidR="00657628" w:rsidRDefault="00657628" w:rsidP="00657628">
      <w:pPr>
        <w:pStyle w:val="AdDagsorden"/>
        <w:numPr>
          <w:ilvl w:val="0"/>
          <w:numId w:val="0"/>
        </w:numPr>
        <w:ind w:left="1080"/>
      </w:pPr>
      <w:r>
        <w:t>TB</w:t>
      </w:r>
      <w:r w:rsidR="00EC6356">
        <w:t xml:space="preserve"> introducerede punktet for at få input til hvordan FU kan hjælpe til at forskere søger de rigtige virkemidler. </w:t>
      </w:r>
      <w:r w:rsidRPr="00657628">
        <w:t>Det er ikke meningen at alle skal søge de samme</w:t>
      </w:r>
      <w:r w:rsidR="00EC6356">
        <w:t xml:space="preserve">, </w:t>
      </w:r>
      <w:r w:rsidRPr="00657628">
        <w:t xml:space="preserve">blot fordi nogle virkemidler har større succesrate eller tematisk falder indenfor ToRS’ forskningsstrategi. </w:t>
      </w:r>
      <w:proofErr w:type="spellStart"/>
      <w:r w:rsidR="00EC6356">
        <w:t>M</w:t>
      </w:r>
      <w:r w:rsidRPr="00657628">
        <w:t>atchmaking</w:t>
      </w:r>
      <w:proofErr w:type="spellEnd"/>
      <w:r w:rsidRPr="00657628">
        <w:t xml:space="preserve"> og </w:t>
      </w:r>
      <w:proofErr w:type="spellStart"/>
      <w:r w:rsidRPr="00657628">
        <w:t>kuratering</w:t>
      </w:r>
      <w:proofErr w:type="spellEnd"/>
      <w:r w:rsidRPr="00657628">
        <w:t xml:space="preserve"> er relevant at overveje, således at forskere ikke spilder tid på at </w:t>
      </w:r>
      <w:r w:rsidRPr="00657628">
        <w:lastRenderedPageBreak/>
        <w:t>søge virkemidler som ikke matcher deres profil, mål og karri</w:t>
      </w:r>
      <w:r>
        <w:t>e</w:t>
      </w:r>
      <w:r w:rsidRPr="00657628">
        <w:t>re</w:t>
      </w:r>
      <w:r w:rsidR="00EC6356">
        <w:t>trin.</w:t>
      </w:r>
    </w:p>
    <w:p w14:paraId="0F3EF22C" w14:textId="072909ED" w:rsidR="00FF2D52" w:rsidRDefault="00EC6356" w:rsidP="00657628">
      <w:pPr>
        <w:pStyle w:val="AdDagsorden"/>
        <w:numPr>
          <w:ilvl w:val="0"/>
          <w:numId w:val="0"/>
        </w:numPr>
        <w:ind w:left="1080"/>
      </w:pPr>
      <w:r>
        <w:t xml:space="preserve">Der var enighed om at udvalgsmedlemmerne har en rolle </w:t>
      </w:r>
      <w:proofErr w:type="spellStart"/>
      <w:r>
        <w:t>ift</w:t>
      </w:r>
      <w:proofErr w:type="spellEnd"/>
      <w:r>
        <w:t xml:space="preserve"> </w:t>
      </w:r>
      <w:r w:rsidR="00FF2D52">
        <w:t>i deres eget bagland ved at</w:t>
      </w:r>
      <w:r w:rsidR="00FF2D52" w:rsidRPr="00FF2D52">
        <w:t xml:space="preserve"> arbejde med information og </w:t>
      </w:r>
      <w:proofErr w:type="spellStart"/>
      <w:r w:rsidR="00FF2D52" w:rsidRPr="00FF2D52">
        <w:t>kuratering</w:t>
      </w:r>
      <w:proofErr w:type="spellEnd"/>
      <w:r w:rsidR="00FF2D52" w:rsidRPr="00FF2D52">
        <w:t>/</w:t>
      </w:r>
      <w:r w:rsidR="00FF2D52">
        <w:t xml:space="preserve"> </w:t>
      </w:r>
      <w:proofErr w:type="spellStart"/>
      <w:r w:rsidR="00FF2D52" w:rsidRPr="00FF2D52">
        <w:t>matchmaking</w:t>
      </w:r>
      <w:proofErr w:type="spellEnd"/>
      <w:r w:rsidR="00FF2D52" w:rsidRPr="00FF2D52">
        <w:t xml:space="preserve"> mellem FU-møderne</w:t>
      </w:r>
      <w:r w:rsidR="00FF2D52">
        <w:t xml:space="preserve"> og bl.a.</w:t>
      </w:r>
      <w:r>
        <w:t xml:space="preserve"> prikke forskere</w:t>
      </w:r>
      <w:r w:rsidR="00FF2D52">
        <w:t>.</w:t>
      </w:r>
    </w:p>
    <w:p w14:paraId="7DF1C504" w14:textId="37801538" w:rsidR="00EC6356" w:rsidRDefault="00FF2D52" w:rsidP="00657628">
      <w:pPr>
        <w:pStyle w:val="AdDagsorden"/>
        <w:numPr>
          <w:ilvl w:val="0"/>
          <w:numId w:val="0"/>
        </w:numPr>
        <w:ind w:left="1080"/>
      </w:pPr>
      <w:r w:rsidRPr="00FF2D52">
        <w:t xml:space="preserve">Særlig fokus skal være på yngre og internationale forskere, da de har behov for information og vejledning til hvilke virkemidler der er og hvilke </w:t>
      </w:r>
      <w:proofErr w:type="spellStart"/>
      <w:r w:rsidRPr="00FF2D52">
        <w:t>trædestene</w:t>
      </w:r>
      <w:proofErr w:type="spellEnd"/>
      <w:r w:rsidRPr="00FF2D52">
        <w:t xml:space="preserve"> som passer til deres karrieretrin.</w:t>
      </w:r>
      <w:r w:rsidR="00EC6356">
        <w:t xml:space="preserve"> </w:t>
      </w:r>
    </w:p>
    <w:p w14:paraId="47BAE554" w14:textId="213E6CDA" w:rsidR="00FF2D52" w:rsidRDefault="00FF2D52" w:rsidP="00657628">
      <w:pPr>
        <w:pStyle w:val="AdDagsorden"/>
        <w:numPr>
          <w:ilvl w:val="0"/>
          <w:numId w:val="0"/>
        </w:numPr>
        <w:ind w:left="1080"/>
      </w:pPr>
      <w:proofErr w:type="spellStart"/>
      <w:r>
        <w:t>P.g.a</w:t>
      </w:r>
      <w:proofErr w:type="spellEnd"/>
      <w:r>
        <w:t xml:space="preserve"> de mange virkemidler og muligheder skal vi identificere de steder vi kan gøre det bedre og løfte de områder, da det er svært at tage det hele på en gang.</w:t>
      </w:r>
    </w:p>
    <w:p w14:paraId="72E2A59C" w14:textId="4C6E875D" w:rsidR="00FF2D52" w:rsidRDefault="00FF2D52" w:rsidP="00657628">
      <w:pPr>
        <w:pStyle w:val="AdDagsorden"/>
        <w:numPr>
          <w:ilvl w:val="0"/>
          <w:numId w:val="0"/>
        </w:numPr>
        <w:ind w:left="1080"/>
      </w:pPr>
      <w:proofErr w:type="spellStart"/>
      <w:r w:rsidRPr="00FF2D52">
        <w:t>Matchmaking</w:t>
      </w:r>
      <w:proofErr w:type="spellEnd"/>
      <w:r w:rsidRPr="00FF2D52">
        <w:t xml:space="preserve"> er især vigtig ved de særligt tid</w:t>
      </w:r>
      <w:r>
        <w:t>s</w:t>
      </w:r>
      <w:r w:rsidRPr="00FF2D52">
        <w:t>krævende processer, f</w:t>
      </w:r>
      <w:r>
        <w:t>.eks.</w:t>
      </w:r>
      <w:r w:rsidRPr="00FF2D52">
        <w:t xml:space="preserve"> ERC.</w:t>
      </w:r>
    </w:p>
    <w:p w14:paraId="14F605A9" w14:textId="474BD273" w:rsidR="00FF2D52" w:rsidRDefault="00FF2D52" w:rsidP="00657628">
      <w:pPr>
        <w:pStyle w:val="AdDagsorden"/>
        <w:numPr>
          <w:ilvl w:val="0"/>
          <w:numId w:val="0"/>
        </w:numPr>
        <w:ind w:left="1080"/>
      </w:pPr>
      <w:r>
        <w:t xml:space="preserve">MW mindede om at kravene til professorer inkluderer at hjælpe </w:t>
      </w:r>
      <w:r w:rsidR="00BB0370">
        <w:t>miljøet. Det foreslås, at</w:t>
      </w:r>
      <w:r>
        <w:t xml:space="preserve"> </w:t>
      </w:r>
      <w:proofErr w:type="spellStart"/>
      <w:r>
        <w:t>matchmaking</w:t>
      </w:r>
      <w:proofErr w:type="spellEnd"/>
      <w:r>
        <w:t xml:space="preserve"> og læsning af ansøgninger</w:t>
      </w:r>
      <w:r w:rsidR="00BB0370">
        <w:t xml:space="preserve"> for yngre forskere skal være en del af meriteringskriterierne. På den måde </w:t>
      </w:r>
      <w:r w:rsidR="00BB0370" w:rsidRPr="00BB0370">
        <w:t>bliver det et incitament for lektorer og professorer at hjælpe vækstlaget</w:t>
      </w:r>
      <w:r w:rsidR="00BB0370">
        <w:t xml:space="preserve"> og understøtter en kultur </w:t>
      </w:r>
      <w:r w:rsidR="00BB0370" w:rsidRPr="00BB0370">
        <w:t>med at hjælpe yngre forskere</w:t>
      </w:r>
      <w:r>
        <w:t>.</w:t>
      </w:r>
    </w:p>
    <w:p w14:paraId="7EA2E7D8" w14:textId="04D5E82F" w:rsidR="00FF2D52" w:rsidRPr="00143230" w:rsidRDefault="00BB0370" w:rsidP="00657628">
      <w:pPr>
        <w:pStyle w:val="AdDagsorden"/>
        <w:numPr>
          <w:ilvl w:val="0"/>
          <w:numId w:val="0"/>
        </w:numPr>
        <w:ind w:left="1080"/>
      </w:pPr>
      <w:r>
        <w:t>Der var forslag om at i</w:t>
      </w:r>
      <w:r w:rsidR="00FF2D52">
        <w:t>ntern</w:t>
      </w:r>
      <w:r>
        <w:t>e</w:t>
      </w:r>
      <w:r w:rsidR="00FF2D52">
        <w:t xml:space="preserve"> </w:t>
      </w:r>
      <w:proofErr w:type="spellStart"/>
      <w:r w:rsidR="00FF2D52">
        <w:t>review</w:t>
      </w:r>
      <w:proofErr w:type="spellEnd"/>
      <w:r>
        <w:t xml:space="preserve"> processer ikke skal være institutionaliserede. Dog var der enighed om at det er vigtigt at beholde for yngre forskere. Det blev desuden foreslået, at vi bruger adjungerede professorer som ressource i interne </w:t>
      </w:r>
      <w:proofErr w:type="spellStart"/>
      <w:r>
        <w:t>review</w:t>
      </w:r>
      <w:proofErr w:type="spellEnd"/>
      <w:r>
        <w:t xml:space="preserve"> processer</w:t>
      </w:r>
    </w:p>
    <w:p w14:paraId="6C736D6F" w14:textId="16696FF4" w:rsidR="00880530" w:rsidRPr="00121203" w:rsidRDefault="00880530" w:rsidP="00121203">
      <w:pPr>
        <w:pStyle w:val="AdDagsorden"/>
        <w:numPr>
          <w:ilvl w:val="0"/>
          <w:numId w:val="0"/>
        </w:numPr>
        <w:ind w:left="720"/>
      </w:pPr>
    </w:p>
    <w:p w14:paraId="6C347D91" w14:textId="77777777" w:rsidR="00701E55" w:rsidRDefault="00701E55" w:rsidP="00880530">
      <w:pPr>
        <w:pStyle w:val="AdDagsorden"/>
        <w:numPr>
          <w:ilvl w:val="0"/>
          <w:numId w:val="0"/>
        </w:numPr>
        <w:rPr>
          <w:b/>
        </w:rPr>
      </w:pPr>
    </w:p>
    <w:p w14:paraId="7B4C87FA" w14:textId="4045F8C3" w:rsidR="00063F23" w:rsidRPr="00261210" w:rsidRDefault="00063F23" w:rsidP="00374286">
      <w:pPr>
        <w:pStyle w:val="AdDagsorden"/>
        <w:numPr>
          <w:ilvl w:val="0"/>
          <w:numId w:val="28"/>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42098BFD" w14:textId="0FDBFF09" w:rsidR="00063F23" w:rsidRDefault="00063F23" w:rsidP="00063F23">
      <w:pPr>
        <w:pStyle w:val="AdDagsorden"/>
        <w:numPr>
          <w:ilvl w:val="1"/>
          <w:numId w:val="28"/>
        </w:numPr>
        <w:rPr>
          <w:i/>
        </w:rPr>
      </w:pPr>
      <w:r w:rsidRPr="00CA2864">
        <w:rPr>
          <w:i/>
        </w:rPr>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5B832406" w14:textId="77777777" w:rsidR="00F568A6" w:rsidRPr="00CA2864" w:rsidRDefault="00F568A6" w:rsidP="00F568A6">
      <w:pPr>
        <w:pStyle w:val="AdDagsorden"/>
        <w:numPr>
          <w:ilvl w:val="0"/>
          <w:numId w:val="0"/>
        </w:numPr>
        <w:ind w:left="851" w:hanging="851"/>
        <w:rPr>
          <w:i/>
        </w:rPr>
      </w:pPr>
    </w:p>
    <w:p w14:paraId="1CD04B1C" w14:textId="3E47B50F" w:rsidR="007B1152" w:rsidRDefault="00FA7490" w:rsidP="007802B5">
      <w:pPr>
        <w:pStyle w:val="Opstilling-talellerbogst"/>
        <w:numPr>
          <w:ilvl w:val="0"/>
          <w:numId w:val="32"/>
        </w:numPr>
        <w:spacing w:after="160" w:line="259" w:lineRule="auto"/>
      </w:pPr>
      <w:r>
        <w:t xml:space="preserve">Formulering af </w:t>
      </w:r>
      <w:proofErr w:type="spellStart"/>
      <w:r>
        <w:t>ph.d.-kursus-forslag</w:t>
      </w:r>
      <w:proofErr w:type="spellEnd"/>
      <w:r>
        <w:t xml:space="preserve"> fra ToRS til Ph.d.-skolens nye satsning:</w:t>
      </w:r>
    </w:p>
    <w:p w14:paraId="5FF9D0B2" w14:textId="0FE02F20" w:rsidR="00FA7490" w:rsidRDefault="00FA7490" w:rsidP="00FA7490">
      <w:pPr>
        <w:pStyle w:val="Opstilling-talellerbogst"/>
        <w:numPr>
          <w:ilvl w:val="0"/>
          <w:numId w:val="0"/>
        </w:numPr>
        <w:spacing w:after="160" w:line="259" w:lineRule="auto"/>
        <w:ind w:left="720"/>
      </w:pPr>
      <w:r>
        <w:t xml:space="preserve">Følgende forslag er kommet fra ToRS forskere: Islam </w:t>
      </w:r>
      <w:r w:rsidRPr="00FA7490">
        <w:t xml:space="preserve">and Muslims in the Global </w:t>
      </w:r>
      <w:proofErr w:type="spellStart"/>
      <w:r w:rsidRPr="00FA7490">
        <w:t>Modern</w:t>
      </w:r>
      <w:proofErr w:type="spellEnd"/>
      <w:r w:rsidRPr="00FA7490">
        <w:t xml:space="preserve"> World, Global </w:t>
      </w:r>
      <w:proofErr w:type="spellStart"/>
      <w:r w:rsidRPr="00FA7490">
        <w:t>Humanities</w:t>
      </w:r>
      <w:proofErr w:type="spellEnd"/>
      <w:r w:rsidRPr="00FA7490">
        <w:t xml:space="preserve">, Minoritetsforhold og minoritets-majoritetsrelationer, </w:t>
      </w:r>
      <w:proofErr w:type="spellStart"/>
      <w:r w:rsidRPr="00FA7490">
        <w:t>Confronting</w:t>
      </w:r>
      <w:proofErr w:type="spellEnd"/>
      <w:r w:rsidRPr="00FA7490">
        <w:t xml:space="preserve"> the </w:t>
      </w:r>
      <w:proofErr w:type="spellStart"/>
      <w:r w:rsidRPr="00FA7490">
        <w:t>Past</w:t>
      </w:r>
      <w:proofErr w:type="spellEnd"/>
      <w:r w:rsidRPr="00FA7490">
        <w:t xml:space="preserve">: Memory, Justice, </w:t>
      </w:r>
      <w:proofErr w:type="spellStart"/>
      <w:r w:rsidRPr="00FA7490">
        <w:t>Reconciliation</w:t>
      </w:r>
      <w:proofErr w:type="spellEnd"/>
      <w:r w:rsidRPr="00FA7490">
        <w:t xml:space="preserve">, </w:t>
      </w:r>
      <w:r>
        <w:t xml:space="preserve">og </w:t>
      </w:r>
      <w:r w:rsidRPr="00FA7490">
        <w:t>Begreber</w:t>
      </w:r>
      <w:r>
        <w:t>.</w:t>
      </w:r>
    </w:p>
    <w:p w14:paraId="785A60FD" w14:textId="577BE9BD" w:rsidR="00FA7490" w:rsidRDefault="00FA7490" w:rsidP="007802B5">
      <w:pPr>
        <w:pStyle w:val="Opstilling-talellerbogst"/>
        <w:numPr>
          <w:ilvl w:val="0"/>
          <w:numId w:val="32"/>
        </w:numPr>
        <w:spacing w:after="160" w:line="259" w:lineRule="auto"/>
      </w:pPr>
      <w:r>
        <w:t>Faglige frokoster hver anden tirsdag:</w:t>
      </w:r>
    </w:p>
    <w:p w14:paraId="71E3A89B" w14:textId="77777777" w:rsidR="00FA7490" w:rsidRPr="00FA7490" w:rsidRDefault="00FA7490" w:rsidP="00FA7490">
      <w:pPr>
        <w:pStyle w:val="Opstilling-talellerbogst"/>
        <w:numPr>
          <w:ilvl w:val="1"/>
          <w:numId w:val="32"/>
        </w:numPr>
        <w:spacing w:after="160" w:line="259" w:lineRule="auto"/>
      </w:pPr>
      <w:proofErr w:type="spellStart"/>
      <w:r w:rsidRPr="00FA7490">
        <w:t>Interdisciplinaritet</w:t>
      </w:r>
      <w:proofErr w:type="spellEnd"/>
      <w:r w:rsidRPr="00FA7490">
        <w:t>, metode (integration på Hum i praksis), videnskabsteori i afhandlingen, Chicagoprincipperne, besøg fra RUC og ENGEROM.</w:t>
      </w:r>
    </w:p>
    <w:p w14:paraId="45C827E9" w14:textId="77777777" w:rsidR="00FA7490" w:rsidRPr="00FA7490" w:rsidRDefault="00FA7490" w:rsidP="00FA7490">
      <w:pPr>
        <w:pStyle w:val="Opstilling-talellerbogst"/>
        <w:numPr>
          <w:ilvl w:val="1"/>
          <w:numId w:val="32"/>
        </w:numPr>
        <w:spacing w:after="160" w:line="259" w:lineRule="auto"/>
      </w:pPr>
      <w:r w:rsidRPr="00FA7490">
        <w:t xml:space="preserve">Etablering af koordinatorgruppe (tidligere </w:t>
      </w:r>
      <w:proofErr w:type="spellStart"/>
      <w:r w:rsidRPr="00FA7490">
        <w:t>PhDish</w:t>
      </w:r>
      <w:proofErr w:type="spellEnd"/>
      <w:r w:rsidRPr="00FA7490">
        <w:t>) som samarbejder med ph.d. koordinatoren om praktisk-administrative, faglige og sociale tiltag.</w:t>
      </w:r>
    </w:p>
    <w:p w14:paraId="2AAFFB2D" w14:textId="77777777" w:rsidR="00FA7490" w:rsidRPr="00FA7490" w:rsidRDefault="00FA7490" w:rsidP="00FA7490">
      <w:pPr>
        <w:pStyle w:val="Opstilling-talellerbogst"/>
        <w:numPr>
          <w:ilvl w:val="1"/>
          <w:numId w:val="32"/>
        </w:numPr>
        <w:spacing w:after="160" w:line="259" w:lineRule="auto"/>
      </w:pPr>
      <w:r w:rsidRPr="00FA7490">
        <w:t>Kontorfordeling (ledelse)</w:t>
      </w:r>
    </w:p>
    <w:p w14:paraId="5CBD2581" w14:textId="3D015C10" w:rsidR="00FA7490" w:rsidRDefault="00FA7490" w:rsidP="00FA7490">
      <w:pPr>
        <w:pStyle w:val="Opstilling-talellerbogst"/>
        <w:numPr>
          <w:ilvl w:val="1"/>
          <w:numId w:val="32"/>
        </w:numPr>
        <w:spacing w:after="160" w:line="259" w:lineRule="auto"/>
      </w:pPr>
      <w:r w:rsidRPr="00FA7490">
        <w:lastRenderedPageBreak/>
        <w:t xml:space="preserve">Koordinatorgruppe planlægger peer </w:t>
      </w:r>
      <w:proofErr w:type="spellStart"/>
      <w:r w:rsidRPr="00FA7490">
        <w:t>review</w:t>
      </w:r>
      <w:proofErr w:type="spellEnd"/>
      <w:r w:rsidRPr="00FA7490">
        <w:t>-seminar, evt. internat.</w:t>
      </w:r>
    </w:p>
    <w:p w14:paraId="426F4885" w14:textId="359BDEFC" w:rsidR="00FA7490" w:rsidRDefault="00FA7490" w:rsidP="007802B5">
      <w:pPr>
        <w:pStyle w:val="Opstilling-talellerbogst"/>
        <w:numPr>
          <w:ilvl w:val="0"/>
          <w:numId w:val="32"/>
        </w:numPr>
        <w:spacing w:after="160" w:line="259" w:lineRule="auto"/>
      </w:pPr>
      <w:r>
        <w:t>Opslag:</w:t>
      </w:r>
    </w:p>
    <w:p w14:paraId="37C64C01" w14:textId="423B033A" w:rsidR="00FA7490" w:rsidRDefault="00FA7490" w:rsidP="00FA7490">
      <w:pPr>
        <w:pStyle w:val="Opstilling-talellerbogst"/>
        <w:numPr>
          <w:ilvl w:val="0"/>
          <w:numId w:val="0"/>
        </w:numPr>
        <w:spacing w:after="160" w:line="259" w:lineRule="auto"/>
        <w:ind w:left="720"/>
      </w:pPr>
      <w:r>
        <w:t xml:space="preserve">Det </w:t>
      </w:r>
      <w:r w:rsidRPr="00FA7490">
        <w:t xml:space="preserve">årlige ToRS opslag </w:t>
      </w:r>
      <w:r>
        <w:t xml:space="preserve">er </w:t>
      </w:r>
      <w:r w:rsidRPr="00FA7490">
        <w:t>på vej. Herudover er der opslag og personer på vej ind i stillinger i eksternt finansierede projekter (Trine B</w:t>
      </w:r>
      <w:r>
        <w:t>rox Velux projekt 1. februar</w:t>
      </w:r>
      <w:r w:rsidRPr="00FA7490">
        <w:t xml:space="preserve">, </w:t>
      </w:r>
      <w:r>
        <w:t xml:space="preserve">Barbara Wall Academy of </w:t>
      </w:r>
      <w:proofErr w:type="spellStart"/>
      <w:r>
        <w:t>Korean</w:t>
      </w:r>
      <w:proofErr w:type="spellEnd"/>
      <w:r>
        <w:t xml:space="preserve"> Studies</w:t>
      </w:r>
      <w:r w:rsidR="003A23BA">
        <w:t xml:space="preserve"> </w:t>
      </w:r>
      <w:r>
        <w:t xml:space="preserve">1. februar og </w:t>
      </w:r>
      <w:r w:rsidRPr="00FA7490">
        <w:t>Thomas B</w:t>
      </w:r>
      <w:r>
        <w:t xml:space="preserve">rudholm Velux </w:t>
      </w:r>
      <w:proofErr w:type="spellStart"/>
      <w:r>
        <w:t>HUMPraxis</w:t>
      </w:r>
      <w:proofErr w:type="spellEnd"/>
      <w:r>
        <w:t xml:space="preserve"> 1. august)</w:t>
      </w:r>
    </w:p>
    <w:p w14:paraId="0BC431A0" w14:textId="3D1DA6FC" w:rsidR="00FA7490" w:rsidRDefault="00FA7490" w:rsidP="007802B5">
      <w:pPr>
        <w:pStyle w:val="Opstilling-talellerbogst"/>
        <w:numPr>
          <w:ilvl w:val="0"/>
          <w:numId w:val="32"/>
        </w:numPr>
        <w:spacing w:after="160" w:line="259" w:lineRule="auto"/>
      </w:pPr>
      <w:r>
        <w:t>MUS</w:t>
      </w:r>
    </w:p>
    <w:p w14:paraId="07709AA4" w14:textId="77777777" w:rsidR="006B18C0" w:rsidRPr="00AE5DB6" w:rsidRDefault="006B18C0" w:rsidP="00063F23">
      <w:pPr>
        <w:pStyle w:val="AdDagsorden"/>
        <w:numPr>
          <w:ilvl w:val="0"/>
          <w:numId w:val="0"/>
        </w:numPr>
        <w:ind w:left="851" w:hanging="851"/>
        <w:rPr>
          <w:b/>
          <w:lang w:bidi="bo-CN"/>
        </w:rPr>
      </w:pPr>
    </w:p>
    <w:p w14:paraId="49D6AE6F" w14:textId="77777777" w:rsidR="00063F23" w:rsidRPr="00261210" w:rsidRDefault="00063F23" w:rsidP="00063F23">
      <w:pPr>
        <w:pStyle w:val="AdDagsorden"/>
        <w:numPr>
          <w:ilvl w:val="0"/>
          <w:numId w:val="28"/>
        </w:numPr>
        <w:rPr>
          <w:b/>
        </w:rPr>
      </w:pPr>
      <w:r w:rsidRPr="00261210">
        <w:rPr>
          <w:b/>
        </w:rPr>
        <w:t>Meddelelser</w:t>
      </w:r>
    </w:p>
    <w:p w14:paraId="3D908BC6" w14:textId="7E518C8F" w:rsidR="007C1F19" w:rsidRDefault="00063F23" w:rsidP="007C1F19">
      <w:pPr>
        <w:pStyle w:val="AdDagsorden"/>
        <w:numPr>
          <w:ilvl w:val="1"/>
          <w:numId w:val="28"/>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3C64CB3D" w14:textId="2D162804" w:rsidR="00AE5DB6" w:rsidRPr="008A7AEC" w:rsidRDefault="00880530" w:rsidP="007C1F19">
      <w:pPr>
        <w:pStyle w:val="Opstilling-punkttegn"/>
        <w:rPr>
          <w:i/>
        </w:rPr>
      </w:pPr>
      <w:r>
        <w:t xml:space="preserve">FFU har foruden at diskutere regionalisering, også diskuteret udkast til </w:t>
      </w:r>
      <w:proofErr w:type="spellStart"/>
      <w:r>
        <w:t>HUMs</w:t>
      </w:r>
      <w:proofErr w:type="spellEnd"/>
      <w:r>
        <w:t xml:space="preserve"> strategi for publicering, forskningsformidling og synliggørelse af humanioras samfundsbidrag (BFI, publikationer på andre sprog, formidlingspublikationer, open </w:t>
      </w:r>
      <w:proofErr w:type="spellStart"/>
      <w:r>
        <w:t>access</w:t>
      </w:r>
      <w:proofErr w:type="spellEnd"/>
      <w:r>
        <w:t>, synliggørelse i CURIS af andre aktiviteter så som redaktionsarbejde og fagfællebedømmelse</w:t>
      </w:r>
      <w:r w:rsidR="00AF0CEA">
        <w:t>)</w:t>
      </w:r>
      <w:r w:rsidR="005716DC" w:rsidRPr="00946B77">
        <w:t xml:space="preserve"> </w:t>
      </w:r>
    </w:p>
    <w:p w14:paraId="4E2B6DED" w14:textId="1C0A0322" w:rsidR="00CB35EC" w:rsidRPr="00002EDB" w:rsidRDefault="005716DC" w:rsidP="007C1F19">
      <w:pPr>
        <w:pStyle w:val="Opstilling-punkttegn"/>
        <w:rPr>
          <w:i/>
        </w:rPr>
      </w:pPr>
      <w:r w:rsidRPr="005716DC">
        <w:t>Fællesskab på tværs:</w:t>
      </w:r>
      <w:r>
        <w:t xml:space="preserve"> </w:t>
      </w:r>
      <w:r w:rsidR="000A359B">
        <w:t>Undergru</w:t>
      </w:r>
      <w:r w:rsidR="00AF0CEA">
        <w:t>ppe</w:t>
      </w:r>
      <w:r w:rsidR="000A359B">
        <w:t>n for Fagligt samarbejde er</w:t>
      </w:r>
      <w:r w:rsidR="00AF0CEA">
        <w:t xml:space="preserve"> nedsat og første møde er i kalenderen. Foreslået hovedopgave er at udarbejde koncept for at stimulere og understøtte praksisforskning. Gruppen skal fremlægge arbejdsplan på ToRS seminaret til februar 2022</w:t>
      </w:r>
      <w:r>
        <w:t>.</w:t>
      </w:r>
    </w:p>
    <w:p w14:paraId="29FDC489" w14:textId="102B35D0" w:rsidR="00002EDB" w:rsidRPr="00002EDB" w:rsidRDefault="00AF0CEA" w:rsidP="00002EDB">
      <w:pPr>
        <w:pStyle w:val="Opstilling-punkttegn"/>
        <w:rPr>
          <w:i/>
        </w:rPr>
      </w:pPr>
      <w:r>
        <w:t>O</w:t>
      </w:r>
      <w:r w:rsidR="00701E55">
        <w:t xml:space="preserve">plæg om potentielle opslag, som blev afbrudt </w:t>
      </w:r>
      <w:proofErr w:type="spellStart"/>
      <w:r w:rsidR="00701E55">
        <w:t>pga</w:t>
      </w:r>
      <w:proofErr w:type="spellEnd"/>
      <w:r w:rsidR="00701E55">
        <w:t xml:space="preserve"> Corona nedlukning, </w:t>
      </w:r>
      <w:r>
        <w:t>er genoptaget</w:t>
      </w:r>
      <w:r w:rsidR="00002EDB">
        <w:t>.</w:t>
      </w:r>
      <w:r w:rsidR="00701E55">
        <w:t xml:space="preserve"> Tre oplæg er </w:t>
      </w:r>
      <w:r>
        <w:t xml:space="preserve">annonceret: </w:t>
      </w:r>
      <w:r w:rsidR="00701E55">
        <w:t>Marie Curie</w:t>
      </w:r>
      <w:r>
        <w:t xml:space="preserve"> 3. november</w:t>
      </w:r>
      <w:r w:rsidR="00701E55">
        <w:t xml:space="preserve"> (</w:t>
      </w:r>
      <w:r>
        <w:t>ingen deltagere</w:t>
      </w:r>
      <w:r w:rsidR="00701E55">
        <w:t>)</w:t>
      </w:r>
      <w:r>
        <w:t>,</w:t>
      </w:r>
      <w:r w:rsidR="00701E55">
        <w:t xml:space="preserve"> COST Actions</w:t>
      </w:r>
      <w:r w:rsidR="005716DC">
        <w:t xml:space="preserve"> </w:t>
      </w:r>
      <w:r>
        <w:t xml:space="preserve">1. december </w:t>
      </w:r>
      <w:r w:rsidR="005716DC">
        <w:t>(</w:t>
      </w:r>
      <w:r>
        <w:t>ingen deltagere</w:t>
      </w:r>
      <w:r w:rsidR="005716DC">
        <w:t>)</w:t>
      </w:r>
      <w:r>
        <w:t xml:space="preserve"> og</w:t>
      </w:r>
      <w:r w:rsidR="00701E55">
        <w:t xml:space="preserve"> Velux </w:t>
      </w:r>
      <w:proofErr w:type="spellStart"/>
      <w:r w:rsidR="00701E55">
        <w:t>HUMPraxis</w:t>
      </w:r>
      <w:proofErr w:type="spellEnd"/>
      <w:r w:rsidR="00F357EE">
        <w:t xml:space="preserve"> </w:t>
      </w:r>
      <w:r>
        <w:t xml:space="preserve">15. december </w:t>
      </w:r>
      <w:r w:rsidR="00F357EE">
        <w:t>(</w:t>
      </w:r>
      <w:r>
        <w:t>kun enkelt tilmelding hidtil</w:t>
      </w:r>
      <w:r w:rsidR="005716DC">
        <w:t>)</w:t>
      </w:r>
      <w:r w:rsidR="00701E55">
        <w:t>.</w:t>
      </w:r>
    </w:p>
    <w:p w14:paraId="5F9F388A" w14:textId="7A7B595C" w:rsidR="00BC5EF1" w:rsidRDefault="00BC5EF1" w:rsidP="007C1F19">
      <w:pPr>
        <w:pStyle w:val="Opstilling-punkttegn"/>
        <w:numPr>
          <w:ilvl w:val="0"/>
          <w:numId w:val="0"/>
        </w:numPr>
        <w:ind w:left="1364" w:hanging="284"/>
      </w:pPr>
    </w:p>
    <w:p w14:paraId="7A48F2DA" w14:textId="79225B1E" w:rsidR="00063F23" w:rsidRPr="00CA2864" w:rsidRDefault="00063F23" w:rsidP="007C1F19">
      <w:pPr>
        <w:pStyle w:val="AdDagsorden"/>
        <w:numPr>
          <w:ilvl w:val="0"/>
          <w:numId w:val="29"/>
        </w:numPr>
        <w:rPr>
          <w:i/>
        </w:rPr>
      </w:pPr>
      <w:r w:rsidRPr="00CA2864">
        <w:rPr>
          <w:i/>
        </w:rPr>
        <w:t>Ansøgninger</w:t>
      </w:r>
    </w:p>
    <w:p w14:paraId="36BFDDC6" w14:textId="6C346A00" w:rsidR="00CB35EC" w:rsidRDefault="00701E55" w:rsidP="00063F23">
      <w:pPr>
        <w:pStyle w:val="Opstilling-punkttegn"/>
      </w:pPr>
      <w:r>
        <w:t xml:space="preserve">To </w:t>
      </w:r>
      <w:r w:rsidR="00AF0CEA">
        <w:t>interessetilkendegivelser til Velux kernegruppeprogrammet</w:t>
      </w:r>
      <w:r w:rsidR="006021EE">
        <w:t>.</w:t>
      </w:r>
    </w:p>
    <w:p w14:paraId="7E12F34D" w14:textId="08225AAF" w:rsidR="007802B5" w:rsidRDefault="00AF0CEA" w:rsidP="00AF0CEA">
      <w:pPr>
        <w:pStyle w:val="Opstilling-punkttegn"/>
      </w:pPr>
      <w:r>
        <w:t xml:space="preserve">En af vores </w:t>
      </w:r>
      <w:proofErr w:type="gramStart"/>
      <w:r>
        <w:t>ph.d. studerende</w:t>
      </w:r>
      <w:proofErr w:type="gramEnd"/>
      <w:r>
        <w:t xml:space="preserve"> er med i en Horizon Europe ansøgning. PI fra universitetet i Maastricht.</w:t>
      </w:r>
    </w:p>
    <w:p w14:paraId="49066D62" w14:textId="77777777" w:rsidR="00063F23" w:rsidRPr="00DF02C8" w:rsidRDefault="00063F23" w:rsidP="00063F23">
      <w:pPr>
        <w:pStyle w:val="Listeafsnit"/>
      </w:pPr>
    </w:p>
    <w:p w14:paraId="76348C90" w14:textId="3DB82C55" w:rsidR="007C1F19" w:rsidRPr="002F323F" w:rsidRDefault="00063F23" w:rsidP="002F323F">
      <w:pPr>
        <w:pStyle w:val="AdDagsorden"/>
        <w:numPr>
          <w:ilvl w:val="0"/>
          <w:numId w:val="29"/>
        </w:numPr>
        <w:rPr>
          <w:i/>
        </w:rPr>
      </w:pPr>
      <w:r w:rsidRPr="00CA2864">
        <w:rPr>
          <w:i/>
        </w:rPr>
        <w:t>Bevillinger</w:t>
      </w:r>
    </w:p>
    <w:p w14:paraId="6A0DB910" w14:textId="5CFF07DA" w:rsidR="008A7AEC" w:rsidRDefault="00AF0CEA" w:rsidP="002703C1">
      <w:pPr>
        <w:pStyle w:val="Opstilling-punkttegn"/>
      </w:pPr>
      <w:proofErr w:type="spellStart"/>
      <w:r>
        <w:t>HUMPraxis</w:t>
      </w:r>
      <w:proofErr w:type="spellEnd"/>
      <w:r>
        <w:t xml:space="preserve"> bevilling til Thomas Brudholm</w:t>
      </w:r>
      <w:r w:rsidR="008A7AEC">
        <w:t>.</w:t>
      </w:r>
    </w:p>
    <w:p w14:paraId="3EDD2670" w14:textId="7ADEFADF" w:rsidR="00A72FE0" w:rsidRDefault="00A72FE0" w:rsidP="002703C1">
      <w:pPr>
        <w:pStyle w:val="Opstilling-punkttegn"/>
      </w:pPr>
      <w:r>
        <w:t>Carlsberg bevillinger til Fredrik Hagen (monografistipendie) samt til Tobias Richter og Lisa Yeomans (infrastrukturbevilling)</w:t>
      </w:r>
    </w:p>
    <w:p w14:paraId="574B42C2" w14:textId="2F53EDE0" w:rsidR="00633182" w:rsidRDefault="00633182" w:rsidP="002703C1">
      <w:pPr>
        <w:pStyle w:val="Opstilling-punkttegn"/>
      </w:pPr>
      <w:r>
        <w:t>Carlsberg Young Researcher bevilling til nyansat direktør for CAET</w:t>
      </w:r>
    </w:p>
    <w:p w14:paraId="14876BA2" w14:textId="372402B5" w:rsidR="00A72FE0" w:rsidRPr="00CB35EC" w:rsidRDefault="00A72FE0" w:rsidP="002703C1">
      <w:pPr>
        <w:pStyle w:val="Opstilling-punkttegn"/>
      </w:pPr>
      <w:r>
        <w:lastRenderedPageBreak/>
        <w:t>NOS-HS netværksbevilling til Catharina Raudvere</w:t>
      </w:r>
    </w:p>
    <w:p w14:paraId="3E0396DF" w14:textId="77777777" w:rsidR="007706D7" w:rsidRPr="00CB35EC" w:rsidRDefault="007706D7" w:rsidP="007706D7">
      <w:pPr>
        <w:pStyle w:val="Opstilling-punkttegn"/>
        <w:numPr>
          <w:ilvl w:val="0"/>
          <w:numId w:val="0"/>
        </w:numPr>
        <w:ind w:left="1364"/>
      </w:pPr>
    </w:p>
    <w:p w14:paraId="2ABFB464" w14:textId="1A1A5766" w:rsidR="007706D7" w:rsidRPr="00CA2864" w:rsidRDefault="007706D7" w:rsidP="0097495B">
      <w:pPr>
        <w:pStyle w:val="AdDagsorden"/>
        <w:numPr>
          <w:ilvl w:val="0"/>
          <w:numId w:val="29"/>
        </w:numPr>
        <w:rPr>
          <w:i/>
        </w:rPr>
      </w:pPr>
      <w:r w:rsidRPr="00CA2864">
        <w:rPr>
          <w:i/>
        </w:rPr>
        <w:t>Information fra medlemmer</w:t>
      </w:r>
    </w:p>
    <w:p w14:paraId="2A9B32A5" w14:textId="77777777" w:rsidR="00BB0370" w:rsidRDefault="00032B6D" w:rsidP="00BB0370">
      <w:pPr>
        <w:pStyle w:val="Opstilling-punkttegn"/>
      </w:pPr>
      <w:r>
        <w:t xml:space="preserve">MW: </w:t>
      </w:r>
      <w:r w:rsidRPr="00032B6D">
        <w:t xml:space="preserve">Akademisk Råd vil på deres næste møde også diskutere den publikationsstrategi som TB nævnte tidligere. MW er medlem af to underudvalg i Videnskabernes Selskab, som ToRS gerne må tænke over </w:t>
      </w:r>
      <w:proofErr w:type="spellStart"/>
      <w:r w:rsidRPr="00032B6D">
        <w:t>ift</w:t>
      </w:r>
      <w:proofErr w:type="spellEnd"/>
      <w:r w:rsidRPr="00032B6D">
        <w:t xml:space="preserve"> ToRS’ forskere: (1) Indvalgsudvalget, som nominerer medlemmer til videnskabernes selskab: Er der nogen fra ToRS vi </w:t>
      </w:r>
      <w:r>
        <w:t>ønsker at</w:t>
      </w:r>
      <w:r w:rsidRPr="00032B6D">
        <w:t xml:space="preserve"> nominere? (2) prisudvalget, som indstiller forskere til de mange priser som varetages af Videnskabernes Selskab: Er der nogen fra ToRS vi kan nominere</w:t>
      </w:r>
      <w:r>
        <w:t>?</w:t>
      </w:r>
    </w:p>
    <w:p w14:paraId="628DF5AE" w14:textId="2BBA8694" w:rsidR="00BB0370" w:rsidRPr="00BB0370" w:rsidRDefault="00BB0370" w:rsidP="00BB0370">
      <w:pPr>
        <w:pStyle w:val="Opstilling-punkttegn"/>
      </w:pPr>
      <w:r w:rsidRPr="00BB0370">
        <w:t>JSP</w:t>
      </w:r>
      <w:r w:rsidR="0075296B">
        <w:t xml:space="preserve"> spørger ind til om ToRS skal byde ind ift.</w:t>
      </w:r>
      <w:r w:rsidRPr="00BB0370">
        <w:t xml:space="preserve"> Vestindisk pakhus</w:t>
      </w:r>
      <w:r w:rsidR="0075296B">
        <w:t>.</w:t>
      </w:r>
      <w:r w:rsidRPr="00BB0370">
        <w:t xml:space="preserve"> Det er oplagt at bruge det som udstillingsrum for 3.verden temaer, hvor ToRS naturligt kan være hovedaktør. JS</w:t>
      </w:r>
      <w:r w:rsidR="0075296B">
        <w:t>P</w:t>
      </w:r>
      <w:r w:rsidRPr="00BB0370">
        <w:t xml:space="preserve"> vil gerne med i et udvalg for at udarbejde forslag til en sådan brug af Vestindisk pakhus.</w:t>
      </w:r>
    </w:p>
    <w:p w14:paraId="2D9259DB" w14:textId="580B8D6D" w:rsidR="00BB0370" w:rsidRPr="00032B6D" w:rsidRDefault="00BB0370" w:rsidP="00BB0370">
      <w:pPr>
        <w:pStyle w:val="Opstilling-punkttegn"/>
      </w:pPr>
      <w:r w:rsidRPr="00BB0370">
        <w:t>AB</w:t>
      </w:r>
      <w:r w:rsidR="0075296B">
        <w:t xml:space="preserve"> m</w:t>
      </w:r>
      <w:r w:rsidRPr="00BB0370">
        <w:t>inder om at vi mangler medlemmer i FU, som repræsenterer de yngre forskere: Adjunkt/post doc</w:t>
      </w:r>
      <w:r w:rsidR="0075296B">
        <w:t>.</w:t>
      </w:r>
    </w:p>
    <w:p w14:paraId="78CFA723" w14:textId="77777777" w:rsidR="00311CFB" w:rsidRDefault="00311CFB" w:rsidP="00311CFB">
      <w:pPr>
        <w:pStyle w:val="Opstilling-punkttegn"/>
        <w:numPr>
          <w:ilvl w:val="0"/>
          <w:numId w:val="0"/>
        </w:numPr>
        <w:ind w:left="1364"/>
      </w:pPr>
    </w:p>
    <w:p w14:paraId="6745BA88" w14:textId="2E0A17F7" w:rsidR="007706D7" w:rsidRPr="00261210" w:rsidRDefault="007706D7" w:rsidP="0097495B">
      <w:pPr>
        <w:pStyle w:val="AdDagsorden"/>
        <w:numPr>
          <w:ilvl w:val="0"/>
          <w:numId w:val="28"/>
        </w:numPr>
        <w:rPr>
          <w:b/>
        </w:rPr>
      </w:pPr>
      <w:r>
        <w:rPr>
          <w:b/>
        </w:rPr>
        <w:t>Evt.</w:t>
      </w:r>
    </w:p>
    <w:p w14:paraId="7911DFC0" w14:textId="59EF18BE" w:rsidR="007706D7" w:rsidRPr="00620875" w:rsidRDefault="00EA584D" w:rsidP="007802B5">
      <w:pPr>
        <w:pStyle w:val="AdDagsorden"/>
        <w:numPr>
          <w:ilvl w:val="0"/>
          <w:numId w:val="0"/>
        </w:numPr>
        <w:ind w:left="360"/>
        <w:rPr>
          <w:szCs w:val="24"/>
        </w:rPr>
      </w:pPr>
      <w:r>
        <w:rPr>
          <w:szCs w:val="24"/>
        </w:rPr>
        <w:t>Intet</w:t>
      </w:r>
      <w:r w:rsidR="00620875">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228D3205" w:rsidR="00063F23" w:rsidRPr="00922749" w:rsidRDefault="006021EE" w:rsidP="007706D7">
      <w:pPr>
        <w:pStyle w:val="AdDagsorden"/>
        <w:numPr>
          <w:ilvl w:val="0"/>
          <w:numId w:val="0"/>
        </w:numPr>
        <w:ind w:left="851" w:hanging="851"/>
      </w:pPr>
      <w:r>
        <w:t xml:space="preserve">Mødet slut kl. </w:t>
      </w:r>
      <w:r w:rsidR="00620875">
        <w:t>14:30</w:t>
      </w:r>
    </w:p>
    <w:sectPr w:rsidR="00063F23" w:rsidRPr="00922749" w:rsidSect="005C005D">
      <w:headerReference w:type="default" r:id="rId8"/>
      <w:headerReference w:type="first" r:id="rId9"/>
      <w:footerReference w:type="first" r:id="rId10"/>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42D5738C"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" filled="f" stroked="f">
              <v:textbox inset="0,0,0,0">
                <w:txbxContent>
                  <w:p w14:paraId="2D89A21A" w14:textId="42D5738C"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0" w:name="SD_OFF_Line1"/>
          <w:r>
            <w:t>KØBENHAVNS UNIVERSITET</w:t>
          </w:r>
          <w:bookmarkEnd w:id="10"/>
        </w:p>
        <w:p w14:paraId="4C2DA855" w14:textId="77777777" w:rsidR="0009038A" w:rsidRPr="0009038A" w:rsidRDefault="00922749" w:rsidP="0009038A">
          <w:pPr>
            <w:pStyle w:val="Template-Hoved2"/>
          </w:pPr>
          <w:bookmarkStart w:id="11" w:name="SD_OFF_Line3"/>
          <w:r>
            <w:t>INSTITUT FOR TVÆRKULTURELLE OG REGIONALE STUDIER</w:t>
          </w:r>
          <w:bookmarkEnd w:id="11"/>
        </w:p>
      </w:tc>
    </w:tr>
  </w:tbl>
  <w:p w14:paraId="1C98CA85" w14:textId="77777777" w:rsidR="00A671FB" w:rsidRDefault="00922749" w:rsidP="00036D0A">
    <w:bookmarkStart w:id="12" w:name="SD_Minutes"/>
    <w:bookmarkEnd w:id="12"/>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3" w:name="SD_USR_Afdeling"/>
                          <w:bookmarkEnd w:id="13"/>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4"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4"/>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5" w:name="SD_LAN_Telefon"/>
                          <w:bookmarkStart w:id="16" w:name="HIF_SD_USR_Telefon"/>
                          <w:r w:rsidRPr="00922749">
                            <w:t>Tlf</w:t>
                          </w:r>
                          <w:bookmarkEnd w:id="15"/>
                          <w:r w:rsidR="00A671FB" w:rsidRPr="00922749">
                            <w:tab/>
                          </w:r>
                          <w:bookmarkStart w:id="17" w:name="SD_LAN_PhonePrefix"/>
                          <w:bookmarkEnd w:id="17"/>
                          <w:r w:rsidR="00A671FB" w:rsidRPr="00922749">
                            <w:t xml:space="preserve"> </w:t>
                          </w:r>
                          <w:bookmarkStart w:id="18" w:name="SD_USR_Telefon"/>
                          <w:r w:rsidRPr="00922749">
                            <w:t>35 32 89 00</w:t>
                          </w:r>
                          <w:bookmarkEnd w:id="18"/>
                        </w:p>
                        <w:p w14:paraId="4CA63B93" w14:textId="77777777" w:rsidR="00A671FB" w:rsidRPr="00A963A0" w:rsidRDefault="00A671FB" w:rsidP="004671D9">
                          <w:pPr>
                            <w:pStyle w:val="Template-AfsenderinfoAllcaps"/>
                            <w:rPr>
                              <w:lang w:val="en-US"/>
                            </w:rPr>
                          </w:pPr>
                          <w:bookmarkStart w:id="19" w:name="HIF_SD_USR_DirectPhone"/>
                          <w:bookmarkEnd w:id="16"/>
                          <w:r w:rsidRPr="00A963A0">
                            <w:rPr>
                              <w:lang w:val="en-US"/>
                            </w:rPr>
                            <w:t>DIR</w:t>
                          </w:r>
                          <w:r w:rsidRPr="00A963A0">
                            <w:rPr>
                              <w:lang w:val="en-US"/>
                            </w:rPr>
                            <w:tab/>
                          </w:r>
                          <w:bookmarkStart w:id="20" w:name="SD_LAN_PhonePrefix_N1"/>
                          <w:bookmarkEnd w:id="20"/>
                          <w:r w:rsidRPr="00A963A0">
                            <w:rPr>
                              <w:lang w:val="en-US"/>
                            </w:rPr>
                            <w:t xml:space="preserve"> </w:t>
                          </w:r>
                          <w:bookmarkStart w:id="21" w:name="SD_USR_DirectPhone"/>
                          <w:r w:rsidRPr="00A963A0">
                            <w:rPr>
                              <w:lang w:val="en-US"/>
                            </w:rPr>
                            <w:t xml:space="preserve"> </w:t>
                          </w:r>
                          <w:bookmarkEnd w:id="21"/>
                        </w:p>
                        <w:p w14:paraId="20484169" w14:textId="77777777" w:rsidR="00A671FB" w:rsidRPr="00922749" w:rsidRDefault="00A671FB" w:rsidP="004671D9">
                          <w:pPr>
                            <w:pStyle w:val="Template-AfsenderinfoAllcaps"/>
                            <w:rPr>
                              <w:vanish/>
                              <w:lang w:val="en-US"/>
                            </w:rPr>
                          </w:pPr>
                          <w:bookmarkStart w:id="22" w:name="HIF_SD_USR_Telefax"/>
                          <w:bookmarkEnd w:id="19"/>
                          <w:r w:rsidRPr="00922749">
                            <w:rPr>
                              <w:vanish/>
                              <w:lang w:val="en-US"/>
                            </w:rPr>
                            <w:t>FAX</w:t>
                          </w:r>
                          <w:r w:rsidRPr="00922749">
                            <w:rPr>
                              <w:vanish/>
                              <w:lang w:val="en-US"/>
                            </w:rPr>
                            <w:tab/>
                          </w:r>
                          <w:bookmarkStart w:id="23" w:name="SD_LAN_PhonePrefix_N2"/>
                          <w:bookmarkEnd w:id="23"/>
                          <w:r w:rsidRPr="00922749">
                            <w:rPr>
                              <w:vanish/>
                              <w:lang w:val="en-US"/>
                            </w:rPr>
                            <w:t xml:space="preserve"> </w:t>
                          </w:r>
                          <w:bookmarkStart w:id="24" w:name="SD_USR_Telefax"/>
                          <w:bookmarkEnd w:id="24"/>
                        </w:p>
                        <w:p w14:paraId="0F021CCF" w14:textId="77777777" w:rsidR="00A671FB" w:rsidRPr="00E7157A" w:rsidRDefault="00A671FB" w:rsidP="004671D9">
                          <w:pPr>
                            <w:pStyle w:val="Template-AfsenderinfoAllcaps"/>
                            <w:rPr>
                              <w:lang w:val="en-US"/>
                            </w:rPr>
                          </w:pPr>
                          <w:bookmarkStart w:id="25" w:name="HIF_SD_USR_Mobile"/>
                          <w:bookmarkEnd w:id="22"/>
                          <w:r w:rsidRPr="00E7157A">
                            <w:rPr>
                              <w:lang w:val="en-US"/>
                            </w:rPr>
                            <w:t>MOB</w:t>
                          </w:r>
                          <w:r w:rsidRPr="00E7157A">
                            <w:rPr>
                              <w:lang w:val="en-US"/>
                            </w:rPr>
                            <w:tab/>
                          </w:r>
                          <w:bookmarkStart w:id="26" w:name="SD_LAN_PhonePrefix_N3"/>
                          <w:bookmarkEnd w:id="26"/>
                          <w:r w:rsidRPr="00E7157A">
                            <w:rPr>
                              <w:lang w:val="en-US"/>
                            </w:rPr>
                            <w:t xml:space="preserve"> </w:t>
                          </w:r>
                          <w:bookmarkStart w:id="27" w:name="SD_USR_Mobile"/>
                          <w:r w:rsidR="00922749" w:rsidRPr="00E7157A">
                            <w:rPr>
                              <w:lang w:val="en-US"/>
                            </w:rPr>
                            <w:t>28 60 46 45</w:t>
                          </w:r>
                          <w:bookmarkEnd w:id="27"/>
                        </w:p>
                        <w:bookmarkEnd w:id="25"/>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28" w:name="SD_USR_Email"/>
                          <w:bookmarkStart w:id="29" w:name="HIF_SD_USR_Email"/>
                          <w:r w:rsidRPr="00E7157A">
                            <w:rPr>
                              <w:lang w:val="en-US"/>
                            </w:rPr>
                            <w:t>charlott@hum.ku.dk</w:t>
                          </w:r>
                          <w:bookmarkEnd w:id="28"/>
                        </w:p>
                        <w:p w14:paraId="5E845E80" w14:textId="77777777" w:rsidR="00A671FB" w:rsidRPr="00E7157A" w:rsidRDefault="00922749" w:rsidP="004671D9">
                          <w:pPr>
                            <w:pStyle w:val="Template-Afsenderinfo"/>
                            <w:rPr>
                              <w:lang w:val="en-US"/>
                            </w:rPr>
                          </w:pPr>
                          <w:bookmarkStart w:id="30" w:name="SD_USR_Web"/>
                          <w:bookmarkStart w:id="31" w:name="HIF_SD_USR_Web"/>
                          <w:bookmarkEnd w:id="29"/>
                          <w:r w:rsidRPr="00E7157A">
                            <w:rPr>
                              <w:lang w:val="en-US"/>
                            </w:rPr>
                            <w:t>www.tors.ku.dk</w:t>
                          </w:r>
                          <w:bookmarkEnd w:id="30"/>
                        </w:p>
                        <w:bookmarkEnd w:id="31"/>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2" w:name="HIF_SD_USR_Initials"/>
                          <w:r w:rsidRPr="00E7157A">
                            <w:rPr>
                              <w:vanish/>
                              <w:lang w:val="en-US"/>
                            </w:rPr>
                            <w:t xml:space="preserve">ReF: </w:t>
                          </w:r>
                          <w:bookmarkStart w:id="33" w:name="SD_USR_Initials"/>
                          <w:bookmarkEnd w:id="33"/>
                        </w:p>
                        <w:p w14:paraId="69649522" w14:textId="77777777" w:rsidR="00A671FB" w:rsidRPr="00922749" w:rsidRDefault="00922749" w:rsidP="004671D9">
                          <w:pPr>
                            <w:pStyle w:val="Template-AfsenderinfoAllcaps"/>
                            <w:rPr>
                              <w:vanish/>
                            </w:rPr>
                          </w:pPr>
                          <w:bookmarkStart w:id="34" w:name="SD_LAN_Sag"/>
                          <w:bookmarkStart w:id="35" w:name="HIF_SD_FLD_Sagsnummer"/>
                          <w:bookmarkEnd w:id="32"/>
                          <w:r>
                            <w:rPr>
                              <w:vanish/>
                            </w:rPr>
                            <w:t>Sag</w:t>
                          </w:r>
                          <w:bookmarkEnd w:id="34"/>
                          <w:r w:rsidR="00A671FB" w:rsidRPr="00922749">
                            <w:rPr>
                              <w:vanish/>
                            </w:rPr>
                            <w:t xml:space="preserve">: </w:t>
                          </w:r>
                          <w:bookmarkStart w:id="36" w:name="SD_FLD_Sagsnummer"/>
                          <w:bookmarkEnd w:id="36"/>
                        </w:p>
                        <w:p w14:paraId="52BA2ED7" w14:textId="77777777" w:rsidR="00A671FB" w:rsidRPr="00BB281E" w:rsidRDefault="00922749" w:rsidP="004671D9">
                          <w:pPr>
                            <w:pStyle w:val="Template-Afsenderinfo"/>
                          </w:pPr>
                          <w:bookmarkStart w:id="37" w:name="SD_LAN_SagsnrOplyses"/>
                          <w:r>
                            <w:rPr>
                              <w:vanish/>
                            </w:rPr>
                            <w:t>Sagsnr. oplyses ved henv.</w:t>
                          </w:r>
                          <w:bookmarkEnd w:id="37"/>
                          <w:r w:rsidR="00A671FB" w:rsidRPr="00922749">
                            <w:rPr>
                              <w:vanish/>
                            </w:rPr>
                            <w:t xml:space="preserve"> </w:t>
                          </w:r>
                          <w:bookmarkEnd w:id="35"/>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83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1"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2"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3" w15:restartNumberingAfterBreak="0">
    <w:nsid w:val="1FAD5784"/>
    <w:multiLevelType w:val="hybridMultilevel"/>
    <w:tmpl w:val="7B4A4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7"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0"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2"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3"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5"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6"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8"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8"/>
  </w:num>
  <w:num w:numId="3">
    <w:abstractNumId w:val="20"/>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9"/>
  </w:num>
  <w:num w:numId="13">
    <w:abstractNumId w:val="8"/>
  </w:num>
  <w:num w:numId="14">
    <w:abstractNumId w:val="16"/>
  </w:num>
  <w:num w:numId="15">
    <w:abstractNumId w:val="26"/>
  </w:num>
  <w:num w:numId="16">
    <w:abstractNumId w:val="18"/>
  </w:num>
  <w:num w:numId="17">
    <w:abstractNumId w:val="20"/>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22"/>
  </w:num>
  <w:num w:numId="27">
    <w:abstractNumId w:val="11"/>
  </w:num>
  <w:num w:numId="28">
    <w:abstractNumId w:val="14"/>
  </w:num>
  <w:num w:numId="29">
    <w:abstractNumId w:val="17"/>
  </w:num>
  <w:num w:numId="30">
    <w:abstractNumId w:val="25"/>
  </w:num>
  <w:num w:numId="31">
    <w:abstractNumId w:val="12"/>
  </w:num>
  <w:num w:numId="32">
    <w:abstractNumId w:val="13"/>
  </w:num>
  <w:num w:numId="33">
    <w:abstractNumId w:val="23"/>
  </w:num>
  <w:num w:numId="34">
    <w:abstractNumId w:val="24"/>
  </w:num>
  <w:num w:numId="35">
    <w:abstractNumId w:val="10"/>
  </w:num>
  <w:num w:numId="36">
    <w:abstractNumId w:val="19"/>
  </w:num>
  <w:num w:numId="37">
    <w:abstractNumId w:val="15"/>
  </w:num>
  <w:num w:numId="38">
    <w:abstractNumId w:val="21"/>
  </w:num>
  <w:num w:numId="39">
    <w:abstractNumId w:val="27"/>
  </w:num>
  <w:num w:numId="40">
    <w:abstractNumId w:val="29"/>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82CF0"/>
    <w:rsid w:val="000830C8"/>
    <w:rsid w:val="00084A7D"/>
    <w:rsid w:val="0009038A"/>
    <w:rsid w:val="00090BE2"/>
    <w:rsid w:val="000A359B"/>
    <w:rsid w:val="000A6DAA"/>
    <w:rsid w:val="000A7AB4"/>
    <w:rsid w:val="000B7FFC"/>
    <w:rsid w:val="000C3537"/>
    <w:rsid w:val="000C4FAF"/>
    <w:rsid w:val="000D2B46"/>
    <w:rsid w:val="000D319E"/>
    <w:rsid w:val="000D6C44"/>
    <w:rsid w:val="000E454E"/>
    <w:rsid w:val="000E5860"/>
    <w:rsid w:val="000E6EE0"/>
    <w:rsid w:val="000F2051"/>
    <w:rsid w:val="000F3910"/>
    <w:rsid w:val="000F488C"/>
    <w:rsid w:val="000F6A12"/>
    <w:rsid w:val="0010749D"/>
    <w:rsid w:val="00107E03"/>
    <w:rsid w:val="001143FA"/>
    <w:rsid w:val="00121203"/>
    <w:rsid w:val="001219BD"/>
    <w:rsid w:val="00124C56"/>
    <w:rsid w:val="0013041E"/>
    <w:rsid w:val="00142AFD"/>
    <w:rsid w:val="00143230"/>
    <w:rsid w:val="001439D5"/>
    <w:rsid w:val="0015550F"/>
    <w:rsid w:val="001610B3"/>
    <w:rsid w:val="001708C2"/>
    <w:rsid w:val="00171411"/>
    <w:rsid w:val="00173346"/>
    <w:rsid w:val="001827CB"/>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B024A"/>
    <w:rsid w:val="002B62DE"/>
    <w:rsid w:val="002D09F6"/>
    <w:rsid w:val="002F09EB"/>
    <w:rsid w:val="002F323F"/>
    <w:rsid w:val="00303D3C"/>
    <w:rsid w:val="00305470"/>
    <w:rsid w:val="00311CFB"/>
    <w:rsid w:val="00317D7E"/>
    <w:rsid w:val="00332DB7"/>
    <w:rsid w:val="00332F5B"/>
    <w:rsid w:val="003334D1"/>
    <w:rsid w:val="00335E71"/>
    <w:rsid w:val="00340136"/>
    <w:rsid w:val="00342602"/>
    <w:rsid w:val="003457AC"/>
    <w:rsid w:val="00351BBB"/>
    <w:rsid w:val="003543A5"/>
    <w:rsid w:val="00354995"/>
    <w:rsid w:val="00355982"/>
    <w:rsid w:val="0036030F"/>
    <w:rsid w:val="00361F9F"/>
    <w:rsid w:val="00362D3C"/>
    <w:rsid w:val="003654CC"/>
    <w:rsid w:val="003667FA"/>
    <w:rsid w:val="00374286"/>
    <w:rsid w:val="00374E61"/>
    <w:rsid w:val="00375746"/>
    <w:rsid w:val="00384990"/>
    <w:rsid w:val="003869F6"/>
    <w:rsid w:val="00387785"/>
    <w:rsid w:val="0039531A"/>
    <w:rsid w:val="003A23BA"/>
    <w:rsid w:val="003A7ED8"/>
    <w:rsid w:val="003B289A"/>
    <w:rsid w:val="003B289F"/>
    <w:rsid w:val="003B2D6C"/>
    <w:rsid w:val="003B6580"/>
    <w:rsid w:val="003C7433"/>
    <w:rsid w:val="003D08AA"/>
    <w:rsid w:val="003D1204"/>
    <w:rsid w:val="003D6F5B"/>
    <w:rsid w:val="003F1271"/>
    <w:rsid w:val="003F1B33"/>
    <w:rsid w:val="004024CF"/>
    <w:rsid w:val="00403826"/>
    <w:rsid w:val="00407F0D"/>
    <w:rsid w:val="004108F0"/>
    <w:rsid w:val="00417B98"/>
    <w:rsid w:val="00433CB8"/>
    <w:rsid w:val="00434D39"/>
    <w:rsid w:val="00437043"/>
    <w:rsid w:val="004414AC"/>
    <w:rsid w:val="0044191A"/>
    <w:rsid w:val="004531C3"/>
    <w:rsid w:val="004671D9"/>
    <w:rsid w:val="00472A82"/>
    <w:rsid w:val="004734E7"/>
    <w:rsid w:val="00481339"/>
    <w:rsid w:val="00482639"/>
    <w:rsid w:val="00482A8D"/>
    <w:rsid w:val="004876FA"/>
    <w:rsid w:val="00492E71"/>
    <w:rsid w:val="0049731F"/>
    <w:rsid w:val="004A3059"/>
    <w:rsid w:val="004A3EF8"/>
    <w:rsid w:val="004B0379"/>
    <w:rsid w:val="004B03D9"/>
    <w:rsid w:val="004B30FD"/>
    <w:rsid w:val="004C02BE"/>
    <w:rsid w:val="004C2CA3"/>
    <w:rsid w:val="004C457D"/>
    <w:rsid w:val="004E19E0"/>
    <w:rsid w:val="004E3311"/>
    <w:rsid w:val="004E6A2C"/>
    <w:rsid w:val="004F105B"/>
    <w:rsid w:val="004F115F"/>
    <w:rsid w:val="004F75B0"/>
    <w:rsid w:val="00512A84"/>
    <w:rsid w:val="005344A6"/>
    <w:rsid w:val="0054564C"/>
    <w:rsid w:val="00551538"/>
    <w:rsid w:val="00560339"/>
    <w:rsid w:val="0056124B"/>
    <w:rsid w:val="00565D67"/>
    <w:rsid w:val="005664BF"/>
    <w:rsid w:val="005716DC"/>
    <w:rsid w:val="00575EA2"/>
    <w:rsid w:val="005841E9"/>
    <w:rsid w:val="00587088"/>
    <w:rsid w:val="00590996"/>
    <w:rsid w:val="005960CA"/>
    <w:rsid w:val="005A16E4"/>
    <w:rsid w:val="005A27F6"/>
    <w:rsid w:val="005A4584"/>
    <w:rsid w:val="005C005D"/>
    <w:rsid w:val="005C7FB0"/>
    <w:rsid w:val="005D2986"/>
    <w:rsid w:val="005F59B2"/>
    <w:rsid w:val="005F5E75"/>
    <w:rsid w:val="005F674A"/>
    <w:rsid w:val="006021EE"/>
    <w:rsid w:val="00612BE1"/>
    <w:rsid w:val="00620092"/>
    <w:rsid w:val="00620875"/>
    <w:rsid w:val="00633182"/>
    <w:rsid w:val="0063453F"/>
    <w:rsid w:val="00643766"/>
    <w:rsid w:val="0064380D"/>
    <w:rsid w:val="00651452"/>
    <w:rsid w:val="00657628"/>
    <w:rsid w:val="006643C5"/>
    <w:rsid w:val="00671E54"/>
    <w:rsid w:val="00681AEF"/>
    <w:rsid w:val="006A3922"/>
    <w:rsid w:val="006A516D"/>
    <w:rsid w:val="006B18C0"/>
    <w:rsid w:val="006B1C2C"/>
    <w:rsid w:val="006B3B95"/>
    <w:rsid w:val="006B5060"/>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94BBC"/>
    <w:rsid w:val="007A018C"/>
    <w:rsid w:val="007B1152"/>
    <w:rsid w:val="007B1434"/>
    <w:rsid w:val="007C1F19"/>
    <w:rsid w:val="007C618D"/>
    <w:rsid w:val="007C6B51"/>
    <w:rsid w:val="007C6B95"/>
    <w:rsid w:val="007F06A5"/>
    <w:rsid w:val="007F7416"/>
    <w:rsid w:val="00803B49"/>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A7AEC"/>
    <w:rsid w:val="008B3C33"/>
    <w:rsid w:val="008C6BAB"/>
    <w:rsid w:val="008C7427"/>
    <w:rsid w:val="008D7654"/>
    <w:rsid w:val="008E2925"/>
    <w:rsid w:val="008E4A57"/>
    <w:rsid w:val="008E5695"/>
    <w:rsid w:val="008E6572"/>
    <w:rsid w:val="008E6CC2"/>
    <w:rsid w:val="008F1E3A"/>
    <w:rsid w:val="008F7B48"/>
    <w:rsid w:val="00922749"/>
    <w:rsid w:val="00924056"/>
    <w:rsid w:val="00924330"/>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75B0"/>
    <w:rsid w:val="009B2A12"/>
    <w:rsid w:val="009D0B79"/>
    <w:rsid w:val="009D2F95"/>
    <w:rsid w:val="009D479A"/>
    <w:rsid w:val="009D4C5F"/>
    <w:rsid w:val="009D768B"/>
    <w:rsid w:val="009E33C7"/>
    <w:rsid w:val="009E71E2"/>
    <w:rsid w:val="009E7942"/>
    <w:rsid w:val="009E7C02"/>
    <w:rsid w:val="009F235F"/>
    <w:rsid w:val="009F5EAE"/>
    <w:rsid w:val="009F79BB"/>
    <w:rsid w:val="00A0138A"/>
    <w:rsid w:val="00A0397B"/>
    <w:rsid w:val="00A2474A"/>
    <w:rsid w:val="00A24AAC"/>
    <w:rsid w:val="00A32D0E"/>
    <w:rsid w:val="00A4102E"/>
    <w:rsid w:val="00A50F6E"/>
    <w:rsid w:val="00A51B99"/>
    <w:rsid w:val="00A53962"/>
    <w:rsid w:val="00A60495"/>
    <w:rsid w:val="00A65D85"/>
    <w:rsid w:val="00A671FB"/>
    <w:rsid w:val="00A72D38"/>
    <w:rsid w:val="00A72FE0"/>
    <w:rsid w:val="00A748A8"/>
    <w:rsid w:val="00A816B3"/>
    <w:rsid w:val="00A878EB"/>
    <w:rsid w:val="00A963A0"/>
    <w:rsid w:val="00A967DC"/>
    <w:rsid w:val="00AA5462"/>
    <w:rsid w:val="00AB2823"/>
    <w:rsid w:val="00AB2A66"/>
    <w:rsid w:val="00AC593F"/>
    <w:rsid w:val="00AD03F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EFC"/>
    <w:rsid w:val="00B20147"/>
    <w:rsid w:val="00B201A7"/>
    <w:rsid w:val="00B21510"/>
    <w:rsid w:val="00B24FB3"/>
    <w:rsid w:val="00B25325"/>
    <w:rsid w:val="00B31880"/>
    <w:rsid w:val="00B31914"/>
    <w:rsid w:val="00B40402"/>
    <w:rsid w:val="00B50157"/>
    <w:rsid w:val="00B51BBD"/>
    <w:rsid w:val="00B54249"/>
    <w:rsid w:val="00B703F0"/>
    <w:rsid w:val="00B724BC"/>
    <w:rsid w:val="00B76594"/>
    <w:rsid w:val="00B76F27"/>
    <w:rsid w:val="00B81387"/>
    <w:rsid w:val="00B82534"/>
    <w:rsid w:val="00B8455A"/>
    <w:rsid w:val="00B93FA2"/>
    <w:rsid w:val="00B97CE0"/>
    <w:rsid w:val="00BA4CE9"/>
    <w:rsid w:val="00BB0370"/>
    <w:rsid w:val="00BB281E"/>
    <w:rsid w:val="00BB4F84"/>
    <w:rsid w:val="00BC3D79"/>
    <w:rsid w:val="00BC5EF1"/>
    <w:rsid w:val="00C1241A"/>
    <w:rsid w:val="00C25A3B"/>
    <w:rsid w:val="00C26936"/>
    <w:rsid w:val="00C32361"/>
    <w:rsid w:val="00C413FF"/>
    <w:rsid w:val="00C442D0"/>
    <w:rsid w:val="00C45939"/>
    <w:rsid w:val="00C56106"/>
    <w:rsid w:val="00C64FD5"/>
    <w:rsid w:val="00C702BD"/>
    <w:rsid w:val="00C703ED"/>
    <w:rsid w:val="00C7136D"/>
    <w:rsid w:val="00C73ECE"/>
    <w:rsid w:val="00C75639"/>
    <w:rsid w:val="00C7764E"/>
    <w:rsid w:val="00C836AD"/>
    <w:rsid w:val="00C92AA9"/>
    <w:rsid w:val="00C9739A"/>
    <w:rsid w:val="00C97F09"/>
    <w:rsid w:val="00CA2864"/>
    <w:rsid w:val="00CA7407"/>
    <w:rsid w:val="00CB35EC"/>
    <w:rsid w:val="00CB5FA1"/>
    <w:rsid w:val="00CC1E41"/>
    <w:rsid w:val="00CC3CFB"/>
    <w:rsid w:val="00CD6177"/>
    <w:rsid w:val="00CE628F"/>
    <w:rsid w:val="00D01644"/>
    <w:rsid w:val="00D16CFB"/>
    <w:rsid w:val="00D24B1B"/>
    <w:rsid w:val="00D3167C"/>
    <w:rsid w:val="00D34586"/>
    <w:rsid w:val="00D444DA"/>
    <w:rsid w:val="00D45D66"/>
    <w:rsid w:val="00D511DA"/>
    <w:rsid w:val="00D66079"/>
    <w:rsid w:val="00D71688"/>
    <w:rsid w:val="00D74526"/>
    <w:rsid w:val="00D772E5"/>
    <w:rsid w:val="00D8245A"/>
    <w:rsid w:val="00D96827"/>
    <w:rsid w:val="00DB04FE"/>
    <w:rsid w:val="00DB2454"/>
    <w:rsid w:val="00DB2EA8"/>
    <w:rsid w:val="00DF02C8"/>
    <w:rsid w:val="00E144F2"/>
    <w:rsid w:val="00E14A14"/>
    <w:rsid w:val="00E1684C"/>
    <w:rsid w:val="00E22155"/>
    <w:rsid w:val="00E22EED"/>
    <w:rsid w:val="00E26284"/>
    <w:rsid w:val="00E357F5"/>
    <w:rsid w:val="00E462D6"/>
    <w:rsid w:val="00E5307E"/>
    <w:rsid w:val="00E538A2"/>
    <w:rsid w:val="00E61C82"/>
    <w:rsid w:val="00E61CA4"/>
    <w:rsid w:val="00E714E6"/>
    <w:rsid w:val="00E7157A"/>
    <w:rsid w:val="00E74947"/>
    <w:rsid w:val="00E91097"/>
    <w:rsid w:val="00EA0BAC"/>
    <w:rsid w:val="00EA0F12"/>
    <w:rsid w:val="00EA584D"/>
    <w:rsid w:val="00EB2C49"/>
    <w:rsid w:val="00EB4E38"/>
    <w:rsid w:val="00EC1EB7"/>
    <w:rsid w:val="00EC6356"/>
    <w:rsid w:val="00EC6D8A"/>
    <w:rsid w:val="00EC7A96"/>
    <w:rsid w:val="00EE0410"/>
    <w:rsid w:val="00EE3A4F"/>
    <w:rsid w:val="00EF6E92"/>
    <w:rsid w:val="00F05DF7"/>
    <w:rsid w:val="00F11140"/>
    <w:rsid w:val="00F144E0"/>
    <w:rsid w:val="00F147A5"/>
    <w:rsid w:val="00F201A2"/>
    <w:rsid w:val="00F321BE"/>
    <w:rsid w:val="00F324B2"/>
    <w:rsid w:val="00F357EE"/>
    <w:rsid w:val="00F36AAB"/>
    <w:rsid w:val="00F3717E"/>
    <w:rsid w:val="00F41E6F"/>
    <w:rsid w:val="00F4681A"/>
    <w:rsid w:val="00F5618C"/>
    <w:rsid w:val="00F568A6"/>
    <w:rsid w:val="00F666B2"/>
    <w:rsid w:val="00F73F86"/>
    <w:rsid w:val="00F82A30"/>
    <w:rsid w:val="00F96CF7"/>
    <w:rsid w:val="00FA60D8"/>
    <w:rsid w:val="00FA65F1"/>
    <w:rsid w:val="00FA7490"/>
    <w:rsid w:val="00FB120C"/>
    <w:rsid w:val="00FB17CD"/>
    <w:rsid w:val="00FB18B4"/>
    <w:rsid w:val="00FB18BF"/>
    <w:rsid w:val="00FB4005"/>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6"/>
    <w:semiHidden/>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kunet.ku.dk/fakultet-og-institut/tors/forskning/g%C3%A6steph.d_g%C3%A6steforsker/Sider/default.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1</TotalTime>
  <Pages>8</Pages>
  <Words>2163</Words>
  <Characters>12561</Characters>
  <Application>Microsoft Office Word</Application>
  <DocSecurity>0</DocSecurity>
  <Lines>322</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Company>
  <LinksUpToDate>false</LinksUpToDate>
  <CharactersWithSpaces>1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2</cp:revision>
  <dcterms:created xsi:type="dcterms:W3CDTF">2021-12-17T08:47:00Z</dcterms:created>
  <dcterms:modified xsi:type="dcterms:W3CDTF">2021-12-1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ies>
</file>